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6726" w14:textId="77777777" w:rsidR="00CD4EF7" w:rsidRPr="004843E9" w:rsidRDefault="00CD4EF7" w:rsidP="00CD4EF7">
      <w:pPr>
        <w:widowControl w:val="0"/>
        <w:adjustRightInd w:val="0"/>
        <w:snapToGrid w:val="0"/>
        <w:spacing w:line="360" w:lineRule="auto"/>
        <w:rPr>
          <w:rFonts w:eastAsia="微软雅黑"/>
          <w:b/>
          <w:bCs/>
          <w:sz w:val="24"/>
          <w:szCs w:val="24"/>
        </w:rPr>
      </w:pPr>
      <w:r w:rsidRPr="004843E9">
        <w:rPr>
          <w:rFonts w:eastAsia="微软雅黑"/>
          <w:b/>
          <w:bCs/>
          <w:sz w:val="24"/>
          <w:szCs w:val="24"/>
        </w:rPr>
        <w:t xml:space="preserve">Table S1. </w:t>
      </w:r>
      <w:r w:rsidRPr="004843E9">
        <w:rPr>
          <w:rFonts w:eastAsia="微软雅黑"/>
          <w:sz w:val="24"/>
          <w:szCs w:val="24"/>
        </w:rPr>
        <w:t>Knowledge dimension score distribution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38"/>
        <w:gridCol w:w="1908"/>
        <w:gridCol w:w="2469"/>
        <w:gridCol w:w="2299"/>
        <w:gridCol w:w="2100"/>
        <w:gridCol w:w="1724"/>
        <w:gridCol w:w="245"/>
        <w:gridCol w:w="244"/>
        <w:gridCol w:w="244"/>
        <w:gridCol w:w="244"/>
        <w:gridCol w:w="244"/>
      </w:tblGrid>
      <w:tr w:rsidR="007A72F6" w:rsidRPr="004843E9" w14:paraId="03D775B9" w14:textId="77777777" w:rsidTr="004843E9">
        <w:trPr>
          <w:gridAfter w:val="3"/>
          <w:trHeight w:val="284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8F3815" w14:textId="296637EA" w:rsidR="007A72F6" w:rsidRPr="004843E9" w:rsidRDefault="007A72F6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Items</w:t>
            </w:r>
          </w:p>
        </w:tc>
        <w:tc>
          <w:tcPr>
            <w:tcW w:w="0" w:type="auto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8085CA8" w14:textId="2683BB1C" w:rsidR="007A72F6" w:rsidRPr="004843E9" w:rsidRDefault="007A72F6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ptions, n (%)</w:t>
            </w:r>
          </w:p>
        </w:tc>
      </w:tr>
      <w:tr w:rsidR="00CD4EF7" w:rsidRPr="004843E9" w14:paraId="61FB0884" w14:textId="77777777" w:rsidTr="004843E9">
        <w:trPr>
          <w:gridAfter w:val="7"/>
          <w:trHeight w:val="284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0E9D24E" w14:textId="03496C73" w:rsidR="00CD4EF7" w:rsidRPr="004843E9" w:rsidRDefault="003701D1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. Nature of hypertension: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35C85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Infectious diseases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B53687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Communicable diseases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9DB027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Chronic non-communicable diseases (correct)</w:t>
            </w:r>
          </w:p>
        </w:tc>
      </w:tr>
      <w:tr w:rsidR="00CD4EF7" w:rsidRPr="004843E9" w14:paraId="28CE46BA" w14:textId="77777777" w:rsidTr="004843E9">
        <w:trPr>
          <w:gridAfter w:val="7"/>
          <w:trHeight w:val="145"/>
        </w:trPr>
        <w:tc>
          <w:tcPr>
            <w:tcW w:w="0" w:type="auto"/>
            <w:tcBorders>
              <w:top w:val="nil"/>
            </w:tcBorders>
          </w:tcPr>
          <w:p w14:paraId="76829614" w14:textId="6091D8A4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0AC46D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8 (3.2)</w:t>
            </w:r>
          </w:p>
        </w:tc>
        <w:tc>
          <w:tcPr>
            <w:tcW w:w="0" w:type="auto"/>
            <w:tcBorders>
              <w:top w:val="nil"/>
            </w:tcBorders>
          </w:tcPr>
          <w:p w14:paraId="2C9E727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7 (1.2)</w:t>
            </w:r>
          </w:p>
        </w:tc>
        <w:tc>
          <w:tcPr>
            <w:tcW w:w="0" w:type="auto"/>
            <w:tcBorders>
              <w:top w:val="nil"/>
            </w:tcBorders>
          </w:tcPr>
          <w:p w14:paraId="559AA58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36 (95.5)</w:t>
            </w:r>
          </w:p>
        </w:tc>
      </w:tr>
      <w:tr w:rsidR="00CD4EF7" w:rsidRPr="004843E9" w14:paraId="1C2050B4" w14:textId="77777777" w:rsidTr="004843E9">
        <w:trPr>
          <w:gridAfter w:val="6"/>
          <w:trHeight w:val="923"/>
        </w:trPr>
        <w:tc>
          <w:tcPr>
            <w:tcW w:w="0" w:type="auto"/>
          </w:tcPr>
          <w:p w14:paraId="0C7C1701" w14:textId="6586977B" w:rsidR="00CD4EF7" w:rsidRPr="004843E9" w:rsidRDefault="003701D1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. Definition of hypertension:</w:t>
            </w:r>
          </w:p>
        </w:tc>
        <w:tc>
          <w:tcPr>
            <w:tcW w:w="0" w:type="auto"/>
          </w:tcPr>
          <w:p w14:paraId="0F8B352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Systolic blood pressure ≥140 mmHg and/or diastolic blood pressure ≥90 mmHg (correct)</w:t>
            </w:r>
          </w:p>
        </w:tc>
        <w:tc>
          <w:tcPr>
            <w:tcW w:w="0" w:type="auto"/>
          </w:tcPr>
          <w:p w14:paraId="6A826D4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Systolic blood pressure ≥130 mmHg and/or diastolic blood pressure ≥80 mmHg</w:t>
            </w:r>
          </w:p>
        </w:tc>
        <w:tc>
          <w:tcPr>
            <w:tcW w:w="0" w:type="auto"/>
          </w:tcPr>
          <w:p w14:paraId="28A66C3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Systolic blood pressure ≥120 mmHg and/or diastolic blood pressure ≥80 mmHg</w:t>
            </w:r>
          </w:p>
        </w:tc>
        <w:tc>
          <w:tcPr>
            <w:tcW w:w="0" w:type="auto"/>
          </w:tcPr>
          <w:p w14:paraId="13937C9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Systolic blood pressure ≥115 mmHg and/or diastolic blood pressure ≥75 mmHg</w:t>
            </w:r>
          </w:p>
        </w:tc>
      </w:tr>
      <w:tr w:rsidR="00CD4EF7" w:rsidRPr="004843E9" w14:paraId="0D597033" w14:textId="77777777" w:rsidTr="004843E9">
        <w:trPr>
          <w:gridAfter w:val="6"/>
          <w:trHeight w:val="284"/>
        </w:trPr>
        <w:tc>
          <w:tcPr>
            <w:tcW w:w="0" w:type="auto"/>
          </w:tcPr>
          <w:p w14:paraId="1EC4CFAD" w14:textId="49D75546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7F5FE1D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05 (72.2)</w:t>
            </w:r>
          </w:p>
        </w:tc>
        <w:tc>
          <w:tcPr>
            <w:tcW w:w="0" w:type="auto"/>
          </w:tcPr>
          <w:p w14:paraId="1C688FB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72 (12.8)</w:t>
            </w:r>
          </w:p>
        </w:tc>
        <w:tc>
          <w:tcPr>
            <w:tcW w:w="0" w:type="auto"/>
          </w:tcPr>
          <w:p w14:paraId="725EFED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63 (11.2)</w:t>
            </w:r>
          </w:p>
        </w:tc>
        <w:tc>
          <w:tcPr>
            <w:tcW w:w="0" w:type="auto"/>
          </w:tcPr>
          <w:p w14:paraId="4162FB8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1 (3.7)</w:t>
            </w:r>
          </w:p>
        </w:tc>
      </w:tr>
      <w:tr w:rsidR="003701D1" w:rsidRPr="004843E9" w14:paraId="09E3B489" w14:textId="77777777" w:rsidTr="004843E9">
        <w:trPr>
          <w:gridAfter w:val="6"/>
          <w:trHeight w:val="284"/>
        </w:trPr>
        <w:tc>
          <w:tcPr>
            <w:tcW w:w="0" w:type="auto"/>
          </w:tcPr>
          <w:p w14:paraId="3B320070" w14:textId="7CA94E1B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. Classification of hypertension:</w:t>
            </w:r>
          </w:p>
        </w:tc>
        <w:tc>
          <w:tcPr>
            <w:tcW w:w="0" w:type="auto"/>
          </w:tcPr>
          <w:p w14:paraId="08478D1A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Mild hypertension, moderate hypertension, severe hypertension (correct)</w:t>
            </w:r>
          </w:p>
        </w:tc>
        <w:tc>
          <w:tcPr>
            <w:tcW w:w="0" w:type="auto"/>
          </w:tcPr>
          <w:p w14:paraId="3BFCCBB4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First-degree hypertension, second-degree hypertension, third-degree hypertension</w:t>
            </w:r>
          </w:p>
        </w:tc>
        <w:tc>
          <w:tcPr>
            <w:tcW w:w="0" w:type="auto"/>
          </w:tcPr>
          <w:p w14:paraId="6C1F872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Stage 1 hypertension, stage 2 hypertension, stage 3 hypertension</w:t>
            </w:r>
          </w:p>
        </w:tc>
        <w:tc>
          <w:tcPr>
            <w:tcW w:w="0" w:type="auto"/>
          </w:tcPr>
          <w:p w14:paraId="10904640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Primary hypertension, secondary hypertension, masked hypertension, complicated hypertension</w:t>
            </w:r>
          </w:p>
        </w:tc>
      </w:tr>
      <w:tr w:rsidR="003701D1" w:rsidRPr="004843E9" w14:paraId="708B79F6" w14:textId="77777777" w:rsidTr="004843E9">
        <w:trPr>
          <w:gridAfter w:val="6"/>
          <w:trHeight w:val="284"/>
        </w:trPr>
        <w:tc>
          <w:tcPr>
            <w:tcW w:w="0" w:type="auto"/>
          </w:tcPr>
          <w:p w14:paraId="7F91907B" w14:textId="17488FA6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0E60BF0A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63 (64.7)</w:t>
            </w:r>
          </w:p>
        </w:tc>
        <w:tc>
          <w:tcPr>
            <w:tcW w:w="0" w:type="auto"/>
          </w:tcPr>
          <w:p w14:paraId="308D9BF4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3 (7.7)</w:t>
            </w:r>
          </w:p>
        </w:tc>
        <w:tc>
          <w:tcPr>
            <w:tcW w:w="0" w:type="auto"/>
          </w:tcPr>
          <w:p w14:paraId="43A4B7C2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03 (18.4)</w:t>
            </w:r>
          </w:p>
        </w:tc>
        <w:tc>
          <w:tcPr>
            <w:tcW w:w="0" w:type="auto"/>
          </w:tcPr>
          <w:p w14:paraId="212A5855" w14:textId="0F46ACE0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2 (9.3)</w:t>
            </w:r>
          </w:p>
        </w:tc>
      </w:tr>
      <w:tr w:rsidR="003701D1" w:rsidRPr="004843E9" w14:paraId="0ADDD1C9" w14:textId="77777777" w:rsidTr="004843E9">
        <w:trPr>
          <w:gridAfter w:val="3"/>
          <w:trHeight w:val="284"/>
        </w:trPr>
        <w:tc>
          <w:tcPr>
            <w:tcW w:w="0" w:type="auto"/>
          </w:tcPr>
          <w:p w14:paraId="31D2BE57" w14:textId="52B6C40A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. Most common major symptoms of hypertension:</w:t>
            </w:r>
          </w:p>
        </w:tc>
        <w:tc>
          <w:tcPr>
            <w:tcW w:w="0" w:type="auto"/>
          </w:tcPr>
          <w:p w14:paraId="7CDCDFB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</w:t>
            </w:r>
            <w:r w:rsidRPr="004843E9">
              <w:rPr>
                <w:bCs/>
                <w:sz w:val="24"/>
                <w:szCs w:val="24"/>
              </w:rPr>
              <w:t xml:space="preserve"> 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Thirst</w:t>
            </w:r>
          </w:p>
        </w:tc>
        <w:tc>
          <w:tcPr>
            <w:tcW w:w="0" w:type="auto"/>
          </w:tcPr>
          <w:p w14:paraId="407EDCE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Dizziness and headache (correct)</w:t>
            </w:r>
          </w:p>
        </w:tc>
        <w:tc>
          <w:tcPr>
            <w:tcW w:w="0" w:type="auto"/>
          </w:tcPr>
          <w:p w14:paraId="5DED3B98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Facial flushing</w:t>
            </w:r>
          </w:p>
        </w:tc>
        <w:tc>
          <w:tcPr>
            <w:tcW w:w="0" w:type="auto"/>
          </w:tcPr>
          <w:p w14:paraId="7114207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Weight loss</w:t>
            </w:r>
          </w:p>
        </w:tc>
        <w:tc>
          <w:tcPr>
            <w:tcW w:w="0" w:type="auto"/>
            <w:gridSpan w:val="3"/>
          </w:tcPr>
          <w:p w14:paraId="2C2E64CD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. No symptoms</w:t>
            </w:r>
          </w:p>
        </w:tc>
      </w:tr>
      <w:tr w:rsidR="003701D1" w:rsidRPr="004843E9" w14:paraId="3C9D5830" w14:textId="77777777" w:rsidTr="004843E9">
        <w:trPr>
          <w:gridAfter w:val="3"/>
          <w:trHeight w:val="284"/>
        </w:trPr>
        <w:tc>
          <w:tcPr>
            <w:tcW w:w="0" w:type="auto"/>
          </w:tcPr>
          <w:p w14:paraId="7AC5C02B" w14:textId="21E74A3A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0F6A1BA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60 (10.7)</w:t>
            </w:r>
          </w:p>
        </w:tc>
        <w:tc>
          <w:tcPr>
            <w:tcW w:w="0" w:type="auto"/>
          </w:tcPr>
          <w:p w14:paraId="74B363AD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404 (72.0) </w:t>
            </w:r>
          </w:p>
        </w:tc>
        <w:tc>
          <w:tcPr>
            <w:tcW w:w="0" w:type="auto"/>
          </w:tcPr>
          <w:p w14:paraId="2103E2C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4 (6.1)</w:t>
            </w:r>
          </w:p>
        </w:tc>
        <w:tc>
          <w:tcPr>
            <w:tcW w:w="0" w:type="auto"/>
          </w:tcPr>
          <w:p w14:paraId="2D1FBABF" w14:textId="0150AE98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0 (3.6)</w:t>
            </w:r>
          </w:p>
        </w:tc>
        <w:tc>
          <w:tcPr>
            <w:tcW w:w="0" w:type="auto"/>
            <w:gridSpan w:val="3"/>
          </w:tcPr>
          <w:p w14:paraId="354BEBAF" w14:textId="21D4F1E5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3 (7.7)</w:t>
            </w:r>
          </w:p>
        </w:tc>
      </w:tr>
      <w:tr w:rsidR="003701D1" w:rsidRPr="004843E9" w14:paraId="7F5BB261" w14:textId="77777777" w:rsidTr="004843E9">
        <w:trPr>
          <w:gridAfter w:val="3"/>
          <w:trHeight w:val="284"/>
        </w:trPr>
        <w:tc>
          <w:tcPr>
            <w:tcW w:w="0" w:type="auto"/>
          </w:tcPr>
          <w:p w14:paraId="7B4D0B71" w14:textId="62E81519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. Significant risk factors for hypertension:</w:t>
            </w:r>
          </w:p>
        </w:tc>
        <w:tc>
          <w:tcPr>
            <w:tcW w:w="0" w:type="auto"/>
          </w:tcPr>
          <w:p w14:paraId="55BCDE5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High-sodium, low-potassium diet</w:t>
            </w:r>
          </w:p>
        </w:tc>
        <w:tc>
          <w:tcPr>
            <w:tcW w:w="0" w:type="auto"/>
          </w:tcPr>
          <w:p w14:paraId="49ABA0C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Overweight and obesity</w:t>
            </w:r>
          </w:p>
        </w:tc>
        <w:tc>
          <w:tcPr>
            <w:tcW w:w="0" w:type="auto"/>
          </w:tcPr>
          <w:p w14:paraId="5843C9F5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Smoking and excessive alcohol consumption</w:t>
            </w:r>
          </w:p>
        </w:tc>
        <w:tc>
          <w:tcPr>
            <w:tcW w:w="0" w:type="auto"/>
          </w:tcPr>
          <w:p w14:paraId="3BA7A9C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Prolonged mental stress  (correct)</w:t>
            </w:r>
          </w:p>
        </w:tc>
        <w:tc>
          <w:tcPr>
            <w:tcW w:w="0" w:type="auto"/>
            <w:gridSpan w:val="3"/>
          </w:tcPr>
          <w:p w14:paraId="2A28EEB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. Genetic factors  (correct)</w:t>
            </w:r>
          </w:p>
        </w:tc>
      </w:tr>
      <w:tr w:rsidR="003701D1" w:rsidRPr="004843E9" w14:paraId="140292CA" w14:textId="77777777" w:rsidTr="004843E9">
        <w:trPr>
          <w:gridAfter w:val="3"/>
          <w:trHeight w:val="284"/>
        </w:trPr>
        <w:tc>
          <w:tcPr>
            <w:tcW w:w="0" w:type="auto"/>
          </w:tcPr>
          <w:p w14:paraId="7BD73EC0" w14:textId="186CC53F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0B8F545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65 (65.1)</w:t>
            </w:r>
          </w:p>
        </w:tc>
        <w:tc>
          <w:tcPr>
            <w:tcW w:w="0" w:type="auto"/>
          </w:tcPr>
          <w:p w14:paraId="14A392E8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82 (68.1)</w:t>
            </w:r>
          </w:p>
        </w:tc>
        <w:tc>
          <w:tcPr>
            <w:tcW w:w="0" w:type="auto"/>
          </w:tcPr>
          <w:p w14:paraId="6247871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35 (59.7)</w:t>
            </w:r>
          </w:p>
        </w:tc>
        <w:tc>
          <w:tcPr>
            <w:tcW w:w="0" w:type="auto"/>
          </w:tcPr>
          <w:p w14:paraId="6D15D7F7" w14:textId="19B5D44C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87 (69.0)</w:t>
            </w:r>
          </w:p>
        </w:tc>
        <w:tc>
          <w:tcPr>
            <w:tcW w:w="0" w:type="auto"/>
            <w:gridSpan w:val="3"/>
          </w:tcPr>
          <w:p w14:paraId="7A0B066E" w14:textId="6F9E2A98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87 (69.0)</w:t>
            </w:r>
          </w:p>
        </w:tc>
      </w:tr>
      <w:tr w:rsidR="003701D1" w:rsidRPr="004843E9" w14:paraId="1FA51926" w14:textId="77777777" w:rsidTr="004843E9">
        <w:trPr>
          <w:gridAfter w:val="3"/>
          <w:trHeight w:val="284"/>
        </w:trPr>
        <w:tc>
          <w:tcPr>
            <w:tcW w:w="0" w:type="auto"/>
          </w:tcPr>
          <w:p w14:paraId="41C6075B" w14:textId="6983D430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6. Harmful effects of chronic hypertension on the body:</w:t>
            </w:r>
          </w:p>
        </w:tc>
        <w:tc>
          <w:tcPr>
            <w:tcW w:w="0" w:type="auto"/>
          </w:tcPr>
          <w:p w14:paraId="6514FBD5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Increases the risk of cardiovascular disease (correct)</w:t>
            </w:r>
          </w:p>
        </w:tc>
        <w:tc>
          <w:tcPr>
            <w:tcW w:w="0" w:type="auto"/>
          </w:tcPr>
          <w:p w14:paraId="710E090C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Leads to kidney damage</w:t>
            </w:r>
          </w:p>
        </w:tc>
        <w:tc>
          <w:tcPr>
            <w:tcW w:w="0" w:type="auto"/>
          </w:tcPr>
          <w:p w14:paraId="427DF610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Increases the risk of stroke</w:t>
            </w:r>
          </w:p>
        </w:tc>
        <w:tc>
          <w:tcPr>
            <w:tcW w:w="0" w:type="auto"/>
          </w:tcPr>
          <w:p w14:paraId="7555A272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Leads to retinal changes</w:t>
            </w:r>
          </w:p>
        </w:tc>
        <w:tc>
          <w:tcPr>
            <w:tcW w:w="0" w:type="auto"/>
            <w:gridSpan w:val="3"/>
          </w:tcPr>
          <w:p w14:paraId="7145D90F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. Increases the risk of cognitive impairment</w:t>
            </w:r>
          </w:p>
        </w:tc>
      </w:tr>
      <w:tr w:rsidR="003701D1" w:rsidRPr="004843E9" w14:paraId="091BC6A7" w14:textId="77777777" w:rsidTr="004843E9">
        <w:trPr>
          <w:gridAfter w:val="2"/>
          <w:trHeight w:val="284"/>
        </w:trPr>
        <w:tc>
          <w:tcPr>
            <w:tcW w:w="0" w:type="auto"/>
          </w:tcPr>
          <w:p w14:paraId="1BC294A8" w14:textId="029B5DDF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12CDC04F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01 (89.3)</w:t>
            </w:r>
          </w:p>
        </w:tc>
        <w:tc>
          <w:tcPr>
            <w:tcW w:w="0" w:type="auto"/>
          </w:tcPr>
          <w:p w14:paraId="7A5750EA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66 (47.4)</w:t>
            </w:r>
          </w:p>
        </w:tc>
        <w:tc>
          <w:tcPr>
            <w:tcW w:w="0" w:type="auto"/>
          </w:tcPr>
          <w:p w14:paraId="02C82662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72 (84.1)</w:t>
            </w:r>
          </w:p>
        </w:tc>
        <w:tc>
          <w:tcPr>
            <w:tcW w:w="0" w:type="auto"/>
          </w:tcPr>
          <w:p w14:paraId="53753D5D" w14:textId="2DF56EC5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74 (48.8)</w:t>
            </w:r>
          </w:p>
        </w:tc>
        <w:tc>
          <w:tcPr>
            <w:tcW w:w="0" w:type="auto"/>
            <w:gridSpan w:val="4"/>
          </w:tcPr>
          <w:p w14:paraId="53C008BB" w14:textId="3BA73C01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55 (45.5)</w:t>
            </w:r>
          </w:p>
        </w:tc>
      </w:tr>
      <w:tr w:rsidR="003701D1" w:rsidRPr="004843E9" w14:paraId="6BCA7206" w14:textId="77777777" w:rsidTr="004843E9">
        <w:trPr>
          <w:gridAfter w:val="6"/>
          <w:trHeight w:val="284"/>
        </w:trPr>
        <w:tc>
          <w:tcPr>
            <w:tcW w:w="0" w:type="auto"/>
          </w:tcPr>
          <w:p w14:paraId="09A0AA8C" w14:textId="6DC62A15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7. How should hypertension patients adjust their diet?</w:t>
            </w:r>
          </w:p>
        </w:tc>
        <w:tc>
          <w:tcPr>
            <w:tcW w:w="0" w:type="auto"/>
          </w:tcPr>
          <w:p w14:paraId="73BB60F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Reducing saturated fat and cholesterol intake (correct)</w:t>
            </w:r>
          </w:p>
        </w:tc>
        <w:tc>
          <w:tcPr>
            <w:tcW w:w="0" w:type="auto"/>
          </w:tcPr>
          <w:p w14:paraId="76841F6C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Reducing potassium intake</w:t>
            </w:r>
          </w:p>
        </w:tc>
        <w:tc>
          <w:tcPr>
            <w:tcW w:w="0" w:type="auto"/>
          </w:tcPr>
          <w:p w14:paraId="45B672E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Increasing sodium intake</w:t>
            </w:r>
          </w:p>
        </w:tc>
        <w:tc>
          <w:tcPr>
            <w:tcW w:w="0" w:type="auto"/>
          </w:tcPr>
          <w:p w14:paraId="036243AA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Increasing sugar intake</w:t>
            </w:r>
          </w:p>
        </w:tc>
      </w:tr>
      <w:tr w:rsidR="003701D1" w:rsidRPr="004843E9" w14:paraId="732523F0" w14:textId="77777777" w:rsidTr="004843E9">
        <w:trPr>
          <w:gridAfter w:val="6"/>
          <w:trHeight w:val="284"/>
        </w:trPr>
        <w:tc>
          <w:tcPr>
            <w:tcW w:w="0" w:type="auto"/>
          </w:tcPr>
          <w:p w14:paraId="508542E5" w14:textId="1EF54D3D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236428A1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14 (73.8)</w:t>
            </w:r>
          </w:p>
        </w:tc>
        <w:tc>
          <w:tcPr>
            <w:tcW w:w="0" w:type="auto"/>
          </w:tcPr>
          <w:p w14:paraId="54776F5F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5 (9.8)</w:t>
            </w:r>
          </w:p>
        </w:tc>
        <w:tc>
          <w:tcPr>
            <w:tcW w:w="0" w:type="auto"/>
          </w:tcPr>
          <w:p w14:paraId="04F862E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5 (9.8)</w:t>
            </w:r>
          </w:p>
        </w:tc>
        <w:tc>
          <w:tcPr>
            <w:tcW w:w="0" w:type="auto"/>
          </w:tcPr>
          <w:p w14:paraId="47F73E7D" w14:textId="58A78711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7 (6.6)</w:t>
            </w:r>
          </w:p>
        </w:tc>
      </w:tr>
      <w:tr w:rsidR="003701D1" w:rsidRPr="004843E9" w14:paraId="0ECBC26E" w14:textId="77777777" w:rsidTr="004843E9">
        <w:trPr>
          <w:gridAfter w:val="6"/>
          <w:trHeight w:val="284"/>
        </w:trPr>
        <w:tc>
          <w:tcPr>
            <w:tcW w:w="0" w:type="auto"/>
          </w:tcPr>
          <w:p w14:paraId="72E0A8EB" w14:textId="6372332D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8. Fundamental goal of treating older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adults with hypertension:</w:t>
            </w:r>
          </w:p>
        </w:tc>
        <w:tc>
          <w:tcPr>
            <w:tcW w:w="0" w:type="auto"/>
          </w:tcPr>
          <w:p w14:paraId="2FBD2D98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a. Restore blood pressure to the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normal range</w:t>
            </w:r>
          </w:p>
        </w:tc>
        <w:tc>
          <w:tcPr>
            <w:tcW w:w="0" w:type="auto"/>
          </w:tcPr>
          <w:p w14:paraId="078ADB31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b. Lower blood pressure to below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140/90 mmHg (correct)</w:t>
            </w:r>
          </w:p>
        </w:tc>
        <w:tc>
          <w:tcPr>
            <w:tcW w:w="0" w:type="auto"/>
          </w:tcPr>
          <w:p w14:paraId="7507986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c. Reduce the overall risk of cardiovascular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and cerebrovascular complications and mortality</w:t>
            </w:r>
          </w:p>
        </w:tc>
        <w:tc>
          <w:tcPr>
            <w:tcW w:w="0" w:type="auto"/>
          </w:tcPr>
          <w:p w14:paraId="3F6E8AB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d. Lower blood pressure to below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130/80 mmHg</w:t>
            </w:r>
          </w:p>
        </w:tc>
      </w:tr>
      <w:tr w:rsidR="003701D1" w:rsidRPr="004843E9" w14:paraId="47B00249" w14:textId="77777777" w:rsidTr="004843E9">
        <w:trPr>
          <w:gridAfter w:val="6"/>
          <w:trHeight w:val="284"/>
        </w:trPr>
        <w:tc>
          <w:tcPr>
            <w:tcW w:w="0" w:type="auto"/>
          </w:tcPr>
          <w:p w14:paraId="39EEC1CA" w14:textId="65C11508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178D3555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21 (21.6)</w:t>
            </w:r>
          </w:p>
        </w:tc>
        <w:tc>
          <w:tcPr>
            <w:tcW w:w="0" w:type="auto"/>
          </w:tcPr>
          <w:p w14:paraId="1F43B44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42 (43.1)</w:t>
            </w:r>
          </w:p>
        </w:tc>
        <w:tc>
          <w:tcPr>
            <w:tcW w:w="0" w:type="auto"/>
          </w:tcPr>
          <w:p w14:paraId="0367DCB1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52 (27.1)</w:t>
            </w:r>
          </w:p>
        </w:tc>
        <w:tc>
          <w:tcPr>
            <w:tcW w:w="0" w:type="auto"/>
          </w:tcPr>
          <w:p w14:paraId="428A1E0F" w14:textId="647E3441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6 (8.2)</w:t>
            </w:r>
          </w:p>
        </w:tc>
      </w:tr>
      <w:tr w:rsidR="003701D1" w:rsidRPr="004843E9" w14:paraId="64EB7DA8" w14:textId="77777777" w:rsidTr="004843E9">
        <w:trPr>
          <w:trHeight w:val="284"/>
        </w:trPr>
        <w:tc>
          <w:tcPr>
            <w:tcW w:w="0" w:type="auto"/>
          </w:tcPr>
          <w:p w14:paraId="46548662" w14:textId="78F0F3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9. Beneficial lifestyle changes for hypertension do not include:</w:t>
            </w:r>
          </w:p>
        </w:tc>
        <w:tc>
          <w:tcPr>
            <w:tcW w:w="0" w:type="auto"/>
          </w:tcPr>
          <w:p w14:paraId="33B42B9A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Reducing sodium intake and increasing potassium intake</w:t>
            </w:r>
          </w:p>
        </w:tc>
        <w:tc>
          <w:tcPr>
            <w:tcW w:w="0" w:type="auto"/>
          </w:tcPr>
          <w:p w14:paraId="21F9902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Weight control</w:t>
            </w:r>
          </w:p>
        </w:tc>
        <w:tc>
          <w:tcPr>
            <w:tcW w:w="0" w:type="auto"/>
          </w:tcPr>
          <w:p w14:paraId="7E1C26D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Not smoking and limiting alcohol consumption</w:t>
            </w:r>
          </w:p>
        </w:tc>
        <w:tc>
          <w:tcPr>
            <w:tcW w:w="0" w:type="auto"/>
          </w:tcPr>
          <w:p w14:paraId="190C18C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Intense physical activity (correct)</w:t>
            </w:r>
          </w:p>
        </w:tc>
        <w:tc>
          <w:tcPr>
            <w:tcW w:w="0" w:type="auto"/>
          </w:tcPr>
          <w:p w14:paraId="001F1CC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. Psychological balance</w:t>
            </w:r>
          </w:p>
        </w:tc>
        <w:tc>
          <w:tcPr>
            <w:tcW w:w="0" w:type="auto"/>
            <w:gridSpan w:val="5"/>
          </w:tcPr>
          <w:p w14:paraId="44A0B924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f. Managing sleep</w:t>
            </w:r>
          </w:p>
        </w:tc>
      </w:tr>
      <w:tr w:rsidR="003701D1" w:rsidRPr="004843E9" w14:paraId="09D004EA" w14:textId="77777777" w:rsidTr="004843E9">
        <w:trPr>
          <w:trHeight w:val="284"/>
        </w:trPr>
        <w:tc>
          <w:tcPr>
            <w:tcW w:w="0" w:type="auto"/>
          </w:tcPr>
          <w:p w14:paraId="39408D9E" w14:textId="6F798E9B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7C85BC5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17 (20.9)</w:t>
            </w:r>
          </w:p>
        </w:tc>
        <w:tc>
          <w:tcPr>
            <w:tcW w:w="0" w:type="auto"/>
          </w:tcPr>
          <w:p w14:paraId="31973C8F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64 (11.4)</w:t>
            </w:r>
          </w:p>
        </w:tc>
        <w:tc>
          <w:tcPr>
            <w:tcW w:w="0" w:type="auto"/>
          </w:tcPr>
          <w:p w14:paraId="11FB039B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2 (9.3)</w:t>
            </w:r>
          </w:p>
        </w:tc>
        <w:tc>
          <w:tcPr>
            <w:tcW w:w="0" w:type="auto"/>
          </w:tcPr>
          <w:p w14:paraId="65C619FD" w14:textId="3CF37FE4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96 (34.9)</w:t>
            </w:r>
          </w:p>
        </w:tc>
        <w:tc>
          <w:tcPr>
            <w:tcW w:w="0" w:type="auto"/>
          </w:tcPr>
          <w:p w14:paraId="7BDFE017" w14:textId="43E4D606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70 (12.5)</w:t>
            </w:r>
          </w:p>
        </w:tc>
        <w:tc>
          <w:tcPr>
            <w:tcW w:w="0" w:type="auto"/>
            <w:gridSpan w:val="5"/>
          </w:tcPr>
          <w:p w14:paraId="56A4C2BF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62(11.1)</w:t>
            </w:r>
          </w:p>
        </w:tc>
      </w:tr>
      <w:tr w:rsidR="003701D1" w:rsidRPr="004843E9" w14:paraId="19DC6410" w14:textId="77777777" w:rsidTr="004843E9">
        <w:trPr>
          <w:trHeight w:val="284"/>
        </w:trPr>
        <w:tc>
          <w:tcPr>
            <w:tcW w:w="0" w:type="auto"/>
          </w:tcPr>
          <w:p w14:paraId="0C592B3A" w14:textId="07542CC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0. Which is not a basic principle for antihypertensive drug use in older adults:</w:t>
            </w:r>
          </w:p>
        </w:tc>
        <w:tc>
          <w:tcPr>
            <w:tcW w:w="0" w:type="auto"/>
          </w:tcPr>
          <w:p w14:paraId="53DBF59C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Initiate with low doses</w:t>
            </w:r>
          </w:p>
        </w:tc>
        <w:tc>
          <w:tcPr>
            <w:tcW w:w="0" w:type="auto"/>
          </w:tcPr>
          <w:p w14:paraId="386A3B9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Long-acting antihypertensive drugs</w:t>
            </w:r>
          </w:p>
        </w:tc>
        <w:tc>
          <w:tcPr>
            <w:tcW w:w="0" w:type="auto"/>
          </w:tcPr>
          <w:p w14:paraId="5E7CC221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Combination therapy</w:t>
            </w:r>
          </w:p>
        </w:tc>
        <w:tc>
          <w:tcPr>
            <w:tcW w:w="0" w:type="auto"/>
          </w:tcPr>
          <w:p w14:paraId="7330679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</w:t>
            </w:r>
            <w:r w:rsidRPr="004843E9">
              <w:rPr>
                <w:bCs/>
                <w:sz w:val="24"/>
                <w:szCs w:val="24"/>
              </w:rPr>
              <w:t xml:space="preserve"> 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Rapid (correct)</w:t>
            </w:r>
          </w:p>
        </w:tc>
        <w:tc>
          <w:tcPr>
            <w:tcW w:w="0" w:type="auto"/>
          </w:tcPr>
          <w:p w14:paraId="23040D5D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. Individualized treatment</w:t>
            </w:r>
          </w:p>
        </w:tc>
        <w:tc>
          <w:tcPr>
            <w:tcW w:w="0" w:type="auto"/>
            <w:gridSpan w:val="5"/>
          </w:tcPr>
          <w:p w14:paraId="6D81711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f. Reduce risk</w:t>
            </w:r>
          </w:p>
        </w:tc>
      </w:tr>
      <w:tr w:rsidR="003701D1" w:rsidRPr="004843E9" w14:paraId="79E6F54B" w14:textId="77777777" w:rsidTr="004843E9">
        <w:trPr>
          <w:trHeight w:val="284"/>
        </w:trPr>
        <w:tc>
          <w:tcPr>
            <w:tcW w:w="0" w:type="auto"/>
          </w:tcPr>
          <w:p w14:paraId="36F77216" w14:textId="68EBB7A5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4DE0794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0 (7.1)</w:t>
            </w:r>
          </w:p>
        </w:tc>
        <w:tc>
          <w:tcPr>
            <w:tcW w:w="0" w:type="auto"/>
          </w:tcPr>
          <w:p w14:paraId="379976FB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3 (7.7)</w:t>
            </w:r>
          </w:p>
        </w:tc>
        <w:tc>
          <w:tcPr>
            <w:tcW w:w="0" w:type="auto"/>
          </w:tcPr>
          <w:p w14:paraId="15763B0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1 (7.3)</w:t>
            </w:r>
          </w:p>
        </w:tc>
        <w:tc>
          <w:tcPr>
            <w:tcW w:w="0" w:type="auto"/>
          </w:tcPr>
          <w:p w14:paraId="73C325BA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66 (65.2)</w:t>
            </w:r>
          </w:p>
        </w:tc>
        <w:tc>
          <w:tcPr>
            <w:tcW w:w="0" w:type="auto"/>
          </w:tcPr>
          <w:p w14:paraId="208B348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4 (7.8)</w:t>
            </w:r>
          </w:p>
        </w:tc>
        <w:tc>
          <w:tcPr>
            <w:tcW w:w="0" w:type="auto"/>
            <w:gridSpan w:val="5"/>
          </w:tcPr>
          <w:p w14:paraId="176ADE8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7(4.8)</w:t>
            </w:r>
          </w:p>
        </w:tc>
      </w:tr>
      <w:tr w:rsidR="003701D1" w:rsidRPr="004843E9" w14:paraId="178C44A1" w14:textId="77777777" w:rsidTr="004843E9">
        <w:trPr>
          <w:gridAfter w:val="1"/>
          <w:trHeight w:val="284"/>
        </w:trPr>
        <w:tc>
          <w:tcPr>
            <w:tcW w:w="0" w:type="auto"/>
          </w:tcPr>
          <w:p w14:paraId="2C5D36CF" w14:textId="134FAA9A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1. Common antihypertensive drugs include:</w:t>
            </w:r>
          </w:p>
        </w:tc>
        <w:tc>
          <w:tcPr>
            <w:tcW w:w="0" w:type="auto"/>
          </w:tcPr>
          <w:p w14:paraId="0F0C60B8" w14:textId="38A9B89B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Beta-blockers (e.g., metoprolol) (correct)</w:t>
            </w:r>
          </w:p>
        </w:tc>
        <w:tc>
          <w:tcPr>
            <w:tcW w:w="0" w:type="auto"/>
          </w:tcPr>
          <w:p w14:paraId="68E72B30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Diuretics (e.g., hydrochlorothiazide)</w:t>
            </w:r>
          </w:p>
        </w:tc>
        <w:tc>
          <w:tcPr>
            <w:tcW w:w="0" w:type="auto"/>
          </w:tcPr>
          <w:p w14:paraId="0770C10F" w14:textId="262D7336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Calcium channel blockers (e.g., amlodipine)</w:t>
            </w:r>
          </w:p>
        </w:tc>
        <w:tc>
          <w:tcPr>
            <w:tcW w:w="0" w:type="auto"/>
          </w:tcPr>
          <w:p w14:paraId="0BAB102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ACE inhibitors/ARBs (e.g., losartan)</w:t>
            </w:r>
          </w:p>
        </w:tc>
        <w:tc>
          <w:tcPr>
            <w:tcW w:w="0" w:type="auto"/>
            <w:gridSpan w:val="5"/>
          </w:tcPr>
          <w:p w14:paraId="3C976862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. ARNI (e.g., sacubitril/valsartan)</w:t>
            </w:r>
          </w:p>
        </w:tc>
      </w:tr>
      <w:tr w:rsidR="003701D1" w:rsidRPr="004843E9" w14:paraId="50DDE790" w14:textId="77777777" w:rsidTr="004843E9">
        <w:trPr>
          <w:gridAfter w:val="1"/>
          <w:trHeight w:val="284"/>
        </w:trPr>
        <w:tc>
          <w:tcPr>
            <w:tcW w:w="0" w:type="auto"/>
          </w:tcPr>
          <w:p w14:paraId="7B31A3D6" w14:textId="243C34AB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3A67304B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96 (70.6)</w:t>
            </w:r>
          </w:p>
        </w:tc>
        <w:tc>
          <w:tcPr>
            <w:tcW w:w="0" w:type="auto"/>
          </w:tcPr>
          <w:p w14:paraId="23B4884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85 (50.8)</w:t>
            </w:r>
          </w:p>
        </w:tc>
        <w:tc>
          <w:tcPr>
            <w:tcW w:w="0" w:type="auto"/>
          </w:tcPr>
          <w:p w14:paraId="5FDD2698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95 (70.4)</w:t>
            </w:r>
          </w:p>
        </w:tc>
        <w:tc>
          <w:tcPr>
            <w:tcW w:w="0" w:type="auto"/>
          </w:tcPr>
          <w:p w14:paraId="421E796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90(69.5)</w:t>
            </w:r>
          </w:p>
        </w:tc>
        <w:tc>
          <w:tcPr>
            <w:tcW w:w="0" w:type="auto"/>
            <w:gridSpan w:val="5"/>
          </w:tcPr>
          <w:p w14:paraId="2624124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61(46.5)</w:t>
            </w:r>
          </w:p>
        </w:tc>
      </w:tr>
      <w:tr w:rsidR="003701D1" w:rsidRPr="004843E9" w14:paraId="437A7529" w14:textId="77777777" w:rsidTr="004843E9">
        <w:trPr>
          <w:gridAfter w:val="6"/>
          <w:trHeight w:val="284"/>
        </w:trPr>
        <w:tc>
          <w:tcPr>
            <w:tcW w:w="0" w:type="auto"/>
          </w:tcPr>
          <w:p w14:paraId="6C095ADF" w14:textId="5C05300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12. Mechanism of action of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antihypertensive drugs:</w:t>
            </w:r>
          </w:p>
        </w:tc>
        <w:tc>
          <w:tcPr>
            <w:tcW w:w="0" w:type="auto"/>
          </w:tcPr>
          <w:p w14:paraId="3DF01BD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a.</w:t>
            </w:r>
            <w:r w:rsidRPr="004843E9">
              <w:rPr>
                <w:bCs/>
                <w:sz w:val="24"/>
                <w:szCs w:val="24"/>
              </w:rPr>
              <w:t xml:space="preserve"> 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Vasodilation</w:t>
            </w:r>
          </w:p>
        </w:tc>
        <w:tc>
          <w:tcPr>
            <w:tcW w:w="0" w:type="auto"/>
          </w:tcPr>
          <w:p w14:paraId="3F69DB0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Decrease in cardiac load (correct)</w:t>
            </w:r>
          </w:p>
        </w:tc>
        <w:tc>
          <w:tcPr>
            <w:tcW w:w="0" w:type="auto"/>
          </w:tcPr>
          <w:p w14:paraId="5B0585E5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Increased urine output</w:t>
            </w:r>
          </w:p>
        </w:tc>
        <w:tc>
          <w:tcPr>
            <w:tcW w:w="0" w:type="auto"/>
          </w:tcPr>
          <w:p w14:paraId="7DEE8BE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d. Reduction of the effects of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angiotensin</w:t>
            </w:r>
          </w:p>
        </w:tc>
      </w:tr>
      <w:tr w:rsidR="003701D1" w:rsidRPr="004843E9" w14:paraId="3AD50C78" w14:textId="77777777" w:rsidTr="004843E9">
        <w:trPr>
          <w:gridAfter w:val="6"/>
          <w:trHeight w:val="284"/>
        </w:trPr>
        <w:tc>
          <w:tcPr>
            <w:tcW w:w="0" w:type="auto"/>
          </w:tcPr>
          <w:p w14:paraId="4BED8820" w14:textId="1A783B1F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728C127B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54 (80.9)</w:t>
            </w:r>
          </w:p>
        </w:tc>
        <w:tc>
          <w:tcPr>
            <w:tcW w:w="0" w:type="auto"/>
          </w:tcPr>
          <w:p w14:paraId="02ADF73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91 (87.5)</w:t>
            </w:r>
          </w:p>
        </w:tc>
        <w:tc>
          <w:tcPr>
            <w:tcW w:w="0" w:type="auto"/>
          </w:tcPr>
          <w:p w14:paraId="66F2B10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05 (54.4)</w:t>
            </w:r>
          </w:p>
        </w:tc>
        <w:tc>
          <w:tcPr>
            <w:tcW w:w="0" w:type="auto"/>
          </w:tcPr>
          <w:p w14:paraId="077F546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92 (69.9)</w:t>
            </w:r>
          </w:p>
        </w:tc>
      </w:tr>
      <w:tr w:rsidR="003701D1" w:rsidRPr="004843E9" w14:paraId="7190AEF3" w14:textId="77777777" w:rsidTr="004843E9">
        <w:trPr>
          <w:gridAfter w:val="4"/>
          <w:trHeight w:val="284"/>
        </w:trPr>
        <w:tc>
          <w:tcPr>
            <w:tcW w:w="0" w:type="auto"/>
          </w:tcPr>
          <w:p w14:paraId="1A4C1B68" w14:textId="5C33CD4A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3. What should hypertension patients pay attention to when using medications?</w:t>
            </w:r>
          </w:p>
        </w:tc>
        <w:tc>
          <w:tcPr>
            <w:tcW w:w="0" w:type="auto"/>
          </w:tcPr>
          <w:p w14:paraId="74C42704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 Take medication as prescribed by the doctor</w:t>
            </w:r>
          </w:p>
        </w:tc>
        <w:tc>
          <w:tcPr>
            <w:tcW w:w="0" w:type="auto"/>
          </w:tcPr>
          <w:p w14:paraId="2419B42C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Avoid suddenly discontinuing medication</w:t>
            </w:r>
          </w:p>
        </w:tc>
        <w:tc>
          <w:tcPr>
            <w:tcW w:w="0" w:type="auto"/>
          </w:tcPr>
          <w:p w14:paraId="0921CF3C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Regularly monitor blood pressure (correct)</w:t>
            </w:r>
          </w:p>
        </w:tc>
        <w:tc>
          <w:tcPr>
            <w:tcW w:w="0" w:type="auto"/>
          </w:tcPr>
          <w:p w14:paraId="7117DCB4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Monitor blood routine and liver function, among other indicators</w:t>
            </w:r>
          </w:p>
        </w:tc>
        <w:tc>
          <w:tcPr>
            <w:tcW w:w="0" w:type="auto"/>
            <w:gridSpan w:val="2"/>
          </w:tcPr>
          <w:p w14:paraId="3B7AD02A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. Do not replace or adjust the medication regimen</w:t>
            </w:r>
          </w:p>
        </w:tc>
      </w:tr>
      <w:tr w:rsidR="003701D1" w:rsidRPr="004843E9" w14:paraId="4375A586" w14:textId="77777777" w:rsidTr="004843E9">
        <w:trPr>
          <w:gridAfter w:val="4"/>
          <w:trHeight w:val="284"/>
        </w:trPr>
        <w:tc>
          <w:tcPr>
            <w:tcW w:w="0" w:type="auto"/>
          </w:tcPr>
          <w:p w14:paraId="56949C5C" w14:textId="2F5474C9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1E3F477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67 (83.2)</w:t>
            </w:r>
          </w:p>
        </w:tc>
        <w:tc>
          <w:tcPr>
            <w:tcW w:w="0" w:type="auto"/>
          </w:tcPr>
          <w:p w14:paraId="7CA59C75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66 (83.1)</w:t>
            </w:r>
          </w:p>
        </w:tc>
        <w:tc>
          <w:tcPr>
            <w:tcW w:w="0" w:type="auto"/>
          </w:tcPr>
          <w:p w14:paraId="78703AD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516 (92.0)</w:t>
            </w:r>
          </w:p>
        </w:tc>
        <w:tc>
          <w:tcPr>
            <w:tcW w:w="0" w:type="auto"/>
          </w:tcPr>
          <w:p w14:paraId="048E8AE6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98 (53.1)</w:t>
            </w:r>
          </w:p>
        </w:tc>
        <w:tc>
          <w:tcPr>
            <w:tcW w:w="0" w:type="auto"/>
            <w:gridSpan w:val="2"/>
          </w:tcPr>
          <w:p w14:paraId="6B735AF7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84 (32.8)</w:t>
            </w:r>
          </w:p>
        </w:tc>
      </w:tr>
      <w:tr w:rsidR="003701D1" w:rsidRPr="004843E9" w14:paraId="3DD3F85B" w14:textId="77777777" w:rsidTr="004843E9">
        <w:trPr>
          <w:gridAfter w:val="4"/>
          <w:trHeight w:val="284"/>
        </w:trPr>
        <w:tc>
          <w:tcPr>
            <w:tcW w:w="0" w:type="auto"/>
          </w:tcPr>
          <w:p w14:paraId="135BDFD2" w14:textId="053E61AE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14. Common side effects of antihypertensive drugs:</w:t>
            </w:r>
          </w:p>
        </w:tc>
        <w:tc>
          <w:tcPr>
            <w:tcW w:w="0" w:type="auto"/>
          </w:tcPr>
          <w:p w14:paraId="46A6427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.</w:t>
            </w:r>
            <w:r w:rsidRPr="004843E9">
              <w:rPr>
                <w:bCs/>
                <w:sz w:val="24"/>
                <w:szCs w:val="24"/>
              </w:rPr>
              <w:t xml:space="preserve"> 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Cough</w:t>
            </w:r>
          </w:p>
        </w:tc>
        <w:tc>
          <w:tcPr>
            <w:tcW w:w="0" w:type="auto"/>
          </w:tcPr>
          <w:p w14:paraId="7350E4DC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Lower limb edema</w:t>
            </w:r>
          </w:p>
        </w:tc>
        <w:tc>
          <w:tcPr>
            <w:tcW w:w="0" w:type="auto"/>
          </w:tcPr>
          <w:p w14:paraId="0168C20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. Bradycardia  (slower heart rate) (correct)</w:t>
            </w:r>
          </w:p>
        </w:tc>
        <w:tc>
          <w:tcPr>
            <w:tcW w:w="0" w:type="auto"/>
          </w:tcPr>
          <w:p w14:paraId="2AE7AAC2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. Electrolyte imbalance</w:t>
            </w:r>
          </w:p>
        </w:tc>
        <w:tc>
          <w:tcPr>
            <w:tcW w:w="0" w:type="auto"/>
            <w:gridSpan w:val="2"/>
          </w:tcPr>
          <w:p w14:paraId="148E9AC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e.</w:t>
            </w:r>
            <w:r w:rsidRPr="004843E9">
              <w:rPr>
                <w:bCs/>
                <w:sz w:val="24"/>
                <w:szCs w:val="24"/>
              </w:rPr>
              <w:t xml:space="preserve"> 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Constipation</w:t>
            </w:r>
          </w:p>
        </w:tc>
      </w:tr>
      <w:tr w:rsidR="003701D1" w:rsidRPr="004843E9" w14:paraId="724CD293" w14:textId="77777777" w:rsidTr="004843E9">
        <w:trPr>
          <w:gridAfter w:val="4"/>
          <w:trHeight w:val="284"/>
        </w:trPr>
        <w:tc>
          <w:tcPr>
            <w:tcW w:w="0" w:type="auto"/>
          </w:tcPr>
          <w:p w14:paraId="07EB7E29" w14:textId="45C4D71A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7053A470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16 (38.5)</w:t>
            </w:r>
          </w:p>
        </w:tc>
        <w:tc>
          <w:tcPr>
            <w:tcW w:w="0" w:type="auto"/>
          </w:tcPr>
          <w:p w14:paraId="53D849B5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21 (57.2)</w:t>
            </w:r>
          </w:p>
        </w:tc>
        <w:tc>
          <w:tcPr>
            <w:tcW w:w="0" w:type="auto"/>
          </w:tcPr>
          <w:p w14:paraId="2B9089AF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53 (62.9)</w:t>
            </w:r>
          </w:p>
        </w:tc>
        <w:tc>
          <w:tcPr>
            <w:tcW w:w="0" w:type="auto"/>
          </w:tcPr>
          <w:p w14:paraId="62FECBC0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48(44.2)</w:t>
            </w:r>
          </w:p>
        </w:tc>
        <w:tc>
          <w:tcPr>
            <w:tcW w:w="0" w:type="auto"/>
            <w:gridSpan w:val="2"/>
          </w:tcPr>
          <w:p w14:paraId="63DB620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83(50.4)</w:t>
            </w:r>
          </w:p>
        </w:tc>
      </w:tr>
      <w:tr w:rsidR="003701D1" w:rsidRPr="004843E9" w14:paraId="4293CC4D" w14:textId="77777777" w:rsidTr="004843E9">
        <w:trPr>
          <w:gridAfter w:val="7"/>
          <w:trHeight w:val="284"/>
        </w:trPr>
        <w:tc>
          <w:tcPr>
            <w:tcW w:w="0" w:type="auto"/>
          </w:tcPr>
          <w:p w14:paraId="08375368" w14:textId="79FC4EE1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15. For hypertensive older adult patients whose blood pressure is not controlled with single-drug therapy, they can typically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choose:</w:t>
            </w:r>
          </w:p>
        </w:tc>
        <w:tc>
          <w:tcPr>
            <w:tcW w:w="0" w:type="auto"/>
          </w:tcPr>
          <w:p w14:paraId="4D8775F3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a. Combination therapy with drugs that complement the mechanism (correct)</w:t>
            </w:r>
          </w:p>
        </w:tc>
        <w:tc>
          <w:tcPr>
            <w:tcW w:w="0" w:type="auto"/>
          </w:tcPr>
          <w:p w14:paraId="60C4DBD1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b. Combination therapy with drugs that have a similar mechanism of action</w:t>
            </w:r>
          </w:p>
        </w:tc>
        <w:tc>
          <w:tcPr>
            <w:tcW w:w="0" w:type="auto"/>
          </w:tcPr>
          <w:p w14:paraId="7B31DA62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c. Monotherapy with fixed-dose combinations  (i.e., a single medication containing two or more individual components of </w:t>
            </w: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>antihypertensive drugs)</w:t>
            </w:r>
          </w:p>
        </w:tc>
      </w:tr>
      <w:tr w:rsidR="003701D1" w:rsidRPr="004843E9" w14:paraId="37764691" w14:textId="77777777" w:rsidTr="004843E9">
        <w:trPr>
          <w:gridAfter w:val="7"/>
          <w:trHeight w:val="284"/>
        </w:trPr>
        <w:tc>
          <w:tcPr>
            <w:tcW w:w="0" w:type="auto"/>
          </w:tcPr>
          <w:p w14:paraId="3B1172A0" w14:textId="18F04C4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276736FF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469 (83.6)</w:t>
            </w:r>
          </w:p>
        </w:tc>
        <w:tc>
          <w:tcPr>
            <w:tcW w:w="0" w:type="auto"/>
          </w:tcPr>
          <w:p w14:paraId="3DB5AA6E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277 (49.4)</w:t>
            </w:r>
          </w:p>
        </w:tc>
        <w:tc>
          <w:tcPr>
            <w:tcW w:w="0" w:type="auto"/>
          </w:tcPr>
          <w:p w14:paraId="7D5816F9" w14:textId="77777777" w:rsidR="003701D1" w:rsidRPr="004843E9" w:rsidRDefault="003701D1" w:rsidP="003701D1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331 (59.0)</w:t>
            </w:r>
          </w:p>
        </w:tc>
      </w:tr>
    </w:tbl>
    <w:p w14:paraId="4F7E091C" w14:textId="77777777" w:rsidR="00CD4EF7" w:rsidRPr="004843E9" w:rsidRDefault="00CD4EF7" w:rsidP="00CD4EF7">
      <w:pPr>
        <w:spacing w:line="360" w:lineRule="auto"/>
        <w:rPr>
          <w:b/>
          <w:i/>
          <w:sz w:val="24"/>
          <w:szCs w:val="24"/>
        </w:rPr>
        <w:sectPr w:rsidR="00CD4EF7" w:rsidRPr="004843E9" w:rsidSect="004843E9">
          <w:type w:val="nextPage"/>
          <w:pgSz w:w="16839" w:h="11907" w:orient="landscape" w:code="9"/>
          <w:pgMar w:top="1440" w:right="1440" w:bottom="1440" w:left="1440" w:header="851" w:footer="992" w:gutter="0"/>
          <w:cols w:space="720"/>
          <w:docGrid w:type="lines" w:linePitch="312"/>
        </w:sectPr>
      </w:pPr>
    </w:p>
    <w:p w14:paraId="3130483F" w14:textId="77777777" w:rsidR="00CD4EF7" w:rsidRPr="004843E9" w:rsidRDefault="00CD4EF7" w:rsidP="00CD4EF7">
      <w:pPr>
        <w:widowControl w:val="0"/>
        <w:adjustRightInd w:val="0"/>
        <w:snapToGrid w:val="0"/>
        <w:spacing w:line="360" w:lineRule="auto"/>
        <w:rPr>
          <w:rFonts w:eastAsia="微软雅黑"/>
          <w:sz w:val="24"/>
          <w:szCs w:val="24"/>
        </w:rPr>
      </w:pPr>
      <w:bookmarkStart w:id="0" w:name="_Hlk206400084"/>
      <w:r w:rsidRPr="004843E9">
        <w:rPr>
          <w:rFonts w:eastAsia="微软雅黑"/>
          <w:b/>
          <w:bCs/>
          <w:sz w:val="24"/>
          <w:szCs w:val="24"/>
        </w:rPr>
        <w:lastRenderedPageBreak/>
        <w:t xml:space="preserve">Table S2. </w:t>
      </w:r>
      <w:r w:rsidRPr="004843E9">
        <w:rPr>
          <w:rFonts w:eastAsia="微软雅黑"/>
          <w:sz w:val="24"/>
          <w:szCs w:val="24"/>
        </w:rPr>
        <w:t xml:space="preserve">Univariable and multivariable analyses of knowledge </w:t>
      </w:r>
    </w:p>
    <w:tbl>
      <w:tblPr>
        <w:tblW w:w="5000" w:type="pct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497"/>
        <w:gridCol w:w="1254"/>
        <w:gridCol w:w="2529"/>
        <w:gridCol w:w="1075"/>
        <w:gridCol w:w="2529"/>
        <w:gridCol w:w="1075"/>
      </w:tblGrid>
      <w:tr w:rsidR="00CD4EF7" w:rsidRPr="004843E9" w14:paraId="1EE294E1" w14:textId="77777777" w:rsidTr="00DF54FD">
        <w:tc>
          <w:tcPr>
            <w:tcW w:w="1969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45060E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ut-off value: ≥24/&lt;24</w:t>
            </w:r>
          </w:p>
        </w:tc>
        <w:tc>
          <w:tcPr>
            <w:tcW w:w="449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AA1FA0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No.</w:t>
            </w:r>
          </w:p>
        </w:tc>
        <w:tc>
          <w:tcPr>
            <w:tcW w:w="1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0180E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Univariable</w:t>
            </w:r>
          </w:p>
        </w:tc>
        <w:tc>
          <w:tcPr>
            <w:tcW w:w="1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BC38F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ultivariable (forward selection, P&lt;0.1)</w:t>
            </w:r>
          </w:p>
        </w:tc>
      </w:tr>
      <w:tr w:rsidR="00CD4EF7" w:rsidRPr="004843E9" w14:paraId="588D8DCF" w14:textId="77777777" w:rsidTr="00DF54FD">
        <w:tc>
          <w:tcPr>
            <w:tcW w:w="196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5764F3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44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56C98B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F6D97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R (95%CI)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00C62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P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BDA00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R (95%CI)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B1F84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P</w:t>
            </w:r>
          </w:p>
        </w:tc>
      </w:tr>
      <w:tr w:rsidR="00CD4EF7" w:rsidRPr="004843E9" w14:paraId="7E361372" w14:textId="77777777" w:rsidTr="00DF54FD">
        <w:tc>
          <w:tcPr>
            <w:tcW w:w="196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8620E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Gender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A83A0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C79DD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FE7BB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DD3A6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16653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8BC9939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94F126" w14:textId="4FC4D2C1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Mal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1BF43F0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32/248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22017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9F5F5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2818708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4CA1DD8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548F739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4F1258" w14:textId="136A855B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Femal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527FB6E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99/313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897816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534 (1.092,2.154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374CE21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13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1B8ADF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39AA4C9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2D91BAD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</w:tcPr>
          <w:p w14:paraId="6B4132A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g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3F410E8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3DD827F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2882FCE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442D54F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1A21EEF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FCD5552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</w:tcPr>
          <w:p w14:paraId="7E077A2F" w14:textId="2DC114DA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5-79 yea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7FE7621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83/333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6AAA364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1EF08D9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D73DCB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30E7986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CA732A3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</w:tcPr>
          <w:p w14:paraId="434EF857" w14:textId="498D9533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80 years and abov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4799FB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48/228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94D36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516 (1.072,2.146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2225B97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19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1C49E4A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59D49D6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74055F9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</w:tcPr>
          <w:p w14:paraId="454E7639" w14:textId="57A1A3DC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arital status [adjusted]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6E1A4ED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24F31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3323FF0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6FB095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67A1DA4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6928F06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</w:tcPr>
          <w:p w14:paraId="0A2F0C6C" w14:textId="593394AD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Married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49FC525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75/419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6FEFBBE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5B08872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134BA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</w:tcPr>
          <w:p w14:paraId="0EDE05D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9305C82" w14:textId="77777777" w:rsidTr="00DF54FD">
        <w:trPr>
          <w:trHeight w:val="90"/>
        </w:trPr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85C06E" w14:textId="1C1751E6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7934217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56/14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F5970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341 (0.230,0.505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B06AB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FAF9F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564 (0.343,0.925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558DD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23</w:t>
            </w:r>
          </w:p>
        </w:tc>
      </w:tr>
      <w:tr w:rsidR="00CD4EF7" w:rsidRPr="004843E9" w14:paraId="7E812F81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59BF6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ducation level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</w:tcPr>
          <w:p w14:paraId="21113DB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7896A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37647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1642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006DC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DCF41CC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086691" w14:textId="1ECBA241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Junior high school and below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53A88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7/18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74694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F7B1C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6B986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C265F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DB9BDCE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1C1370" w14:textId="174A6B60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igh school or vocational school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2291D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77/246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41E35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.403 (2.922,6.635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BC1CC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AA099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3FB2C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99DCBBB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B34EF1" w14:textId="46180D99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College and abov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E85BD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87/133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188E0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246 (2.034,5.180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0DF95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24358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27817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1FC4347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9D8C3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Residential are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1803A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51CF7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90532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D3F4D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64898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43DEB23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ADD42E" w14:textId="4E0ADFF2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Local urban are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B1DD4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25/515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839EB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6D118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4708B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27358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CD7B77D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728F29" w14:textId="3DEEDFB0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Local rural are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EACBA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/46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944CA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88 (0.036,0.211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4E052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296D0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90 (0.111,0.757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47C18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11</w:t>
            </w:r>
          </w:p>
        </w:tc>
      </w:tr>
      <w:tr w:rsidR="00CD4EF7" w:rsidRPr="004843E9" w14:paraId="2667E81D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A7000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edical payment method [adjusted]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B8E4E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3301C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D8B8F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3C2F8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F7FB1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8E1BD65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405CB3" w14:textId="7DD5DC5D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Urban employee medical insuranc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3139C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99/436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81B5B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244EF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F7649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DB4B3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00AD65D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2BB6E9" w14:textId="6B2317B6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15061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2/125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96E34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58 (0.101,0.247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9A664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53585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558 (0.322,0.969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70B63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38</w:t>
            </w:r>
          </w:p>
        </w:tc>
      </w:tr>
      <w:tr w:rsidR="00CD4EF7" w:rsidRPr="004843E9" w14:paraId="72E74DE5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CE6FB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ccupation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A0E00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C0366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F2F10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16099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7BBBF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5488524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A42F7F" w14:textId="080E3C18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Farme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BEE4C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7/48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5C08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18 (0.049,0.281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BC1EE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FB686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44 (0.095,0.629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E200E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4</w:t>
            </w:r>
          </w:p>
        </w:tc>
      </w:tr>
      <w:tr w:rsidR="00CD4EF7" w:rsidRPr="004843E9" w14:paraId="3FA6A950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2881E9" w14:textId="5B7134F2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Worke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0C743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7/105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D3B1D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39 (0.138,0.415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5A0D4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BC088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42 (0.238,0.821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A0E61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10</w:t>
            </w:r>
          </w:p>
        </w:tc>
      </w:tr>
      <w:tr w:rsidR="00CD4EF7" w:rsidRPr="004843E9" w14:paraId="466FCD2E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BA300F" w14:textId="155B7154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Cadre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D2B30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13/266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2AC58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.775 (1.769,4.352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E85F1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943B2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623 (0.984,2.674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AD826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58</w:t>
            </w:r>
          </w:p>
        </w:tc>
      </w:tr>
      <w:tr w:rsidR="00CD4EF7" w:rsidRPr="004843E9" w14:paraId="0DE0E4C2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1F46E9" w14:textId="6AB23FD5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0336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84/14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F00F2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82B2E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16DA7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C7825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ED0C5AB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B4982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onthly income (RMB) [adjusted]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3DFA6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BCA41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EF588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22FA0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DF7D2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1F331C5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3BE0B3" w14:textId="68CE6056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≤800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2819F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26/29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797BD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90AFC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B4933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7FFC0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52E7183" w14:textId="77777777" w:rsidTr="00DF54FD">
        <w:trPr>
          <w:trHeight w:val="90"/>
        </w:trPr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C8F4A8" w14:textId="0F31340C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&gt;800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5EC3A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05/269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858AE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.220 (2.933,6.072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2DBB1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6E798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744 (1.111,2.736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382D4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16</w:t>
            </w:r>
          </w:p>
        </w:tc>
      </w:tr>
      <w:tr w:rsidR="00CD4EF7" w:rsidRPr="004843E9" w14:paraId="54BBF936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C56B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uration of Hypertension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AEA81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728FE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06BDA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A750E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D7253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5AAD72D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546FF9" w14:textId="07A387AC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l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5 yea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5877C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4/14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F6E7D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296DA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5FDF2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00CC4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B3E78F0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0DC984" w14:textId="669D2AC2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-10 yea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F8A3A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3/125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AAD0D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639 (0.389,1.049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1B01D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77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22ED0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ECD1E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EC521E2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B29B75" w14:textId="7D8CA01B" w:rsidR="00CD4EF7" w:rsidRPr="004843E9" w:rsidRDefault="005B39F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g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1 yea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028C2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24/294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C88EC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900 (2.548,5.970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1A993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740DB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40388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6F70BD6B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B18D3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uration of taking antihypertensive medication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83D7C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F9510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A700D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D81CE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D8EFB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90B987D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1F9F31" w14:textId="6A02900A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l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5 yea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2AF53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78/177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0F083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BB04E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B8642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E793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F811243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E5DC3C" w14:textId="1DF9D96C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-10 yea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3EC80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7/115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8DAE4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877 (0.545,1.412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62E66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590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2DE1C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126 (0.644,1.969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3A3E9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676</w:t>
            </w:r>
          </w:p>
        </w:tc>
      </w:tr>
      <w:tr w:rsidR="00CD4EF7" w:rsidRPr="004843E9" w14:paraId="4DD89489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A6462B" w14:textId="4287B0D5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g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1 yea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DEC87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06/269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BC9BA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.150 (2.756,6.250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AD02A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4BB37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899 (1.142,3.159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3073D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13</w:t>
            </w:r>
          </w:p>
        </w:tc>
      </w:tr>
      <w:tr w:rsidR="00CD4EF7" w:rsidRPr="004843E9" w14:paraId="2FC4F077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C723A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ifferent hypertension medications used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AFE6B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327F3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46B26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35E7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FD8AD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21FA0DC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49D734" w14:textId="489E6108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ave hypertension but no medication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D1B4C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118D7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6DC1A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AB54A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DB3F7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E6F4733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6AFAD4" w14:textId="4A8759CE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 typ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2567D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84/16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0E62C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571 (0.374,0.870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EF351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9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D4AF4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556E2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DD4DAEC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0B4D7D" w14:textId="7416CBF3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2 type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A885B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3/193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1E4DA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748 (0.499,1.123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96559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6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5E4BB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8C48E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D33F989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DF5AE4" w14:textId="70A4466D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3 types or mor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AE976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34/205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F3E5B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C0BBC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F1A04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9DD6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3DAD916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F8A5E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urrent types of antihypertensive medication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01846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415C6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83A8D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F172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B7523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3788B97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C6DC30" w14:textId="7183224A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ave hypertension but no medication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F9EF7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63CE0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E354F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3FFFD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45DE9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31C9508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8FDFB2" w14:textId="5DA482F5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 typ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8580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63/258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947B9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341 (1.819,6.139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5575B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91D9F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64264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6C753A17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8E32B2" w14:textId="4160B122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2 type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3B818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49/246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E4C79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.991 (1.626,5.502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CB05B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A706F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C3D2A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833CDE4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4273FF" w14:textId="47FBB595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3 types or mor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68F0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9/56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D98A0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92215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16C44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759DC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56E8E10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6E667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Received medication education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5CC2E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AD3D0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0B291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33E7E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54DB5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7094B07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4CDB46" w14:textId="24C0FFBA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Ye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84CFA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88/427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1E9DC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985F1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8405C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DEDE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633B3552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90369E" w14:textId="2CC895E3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No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8C149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3/134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FF438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28 (0.151,0.345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CEFF0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1B10C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505 (0.303,0.843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5F7C9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9</w:t>
            </w:r>
          </w:p>
        </w:tc>
      </w:tr>
      <w:tr w:rsidR="00CD4EF7" w:rsidRPr="004843E9" w14:paraId="51846CE3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7978C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Have a family doc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1B83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8BB0F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10212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D4F54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D2F81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DE6EEBD" w14:textId="77777777" w:rsidTr="00DF54FD">
        <w:tc>
          <w:tcPr>
            <w:tcW w:w="19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5214E8" w14:textId="5A1ED5F5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Ye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F8FD5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02/450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1B01F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28208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7497D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F0C5F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D94EE92" w14:textId="77777777" w:rsidTr="00DF54FD">
        <w:tc>
          <w:tcPr>
            <w:tcW w:w="19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F61C558" w14:textId="4148CCB9" w:rsidR="00CD4EF7" w:rsidRPr="004843E9" w:rsidRDefault="002E3C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No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4DC7E0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9/111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9DBFA8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73 (0.109,0.276)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727166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192ABC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2D4ED0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</w:tbl>
    <w:p w14:paraId="25911B27" w14:textId="77777777" w:rsidR="00CD4EF7" w:rsidRPr="004843E9" w:rsidRDefault="00CD4EF7" w:rsidP="00CD4EF7">
      <w:pPr>
        <w:widowControl w:val="0"/>
        <w:adjustRightInd w:val="0"/>
        <w:snapToGrid w:val="0"/>
        <w:spacing w:line="360" w:lineRule="auto"/>
        <w:rPr>
          <w:sz w:val="24"/>
          <w:szCs w:val="24"/>
        </w:rPr>
      </w:pPr>
    </w:p>
    <w:p w14:paraId="4ACB5EEA" w14:textId="77777777" w:rsidR="00CD4EF7" w:rsidRPr="004843E9" w:rsidRDefault="00CD4EF7" w:rsidP="00CD4EF7">
      <w:pPr>
        <w:widowControl w:val="0"/>
        <w:adjustRightInd w:val="0"/>
        <w:snapToGrid w:val="0"/>
        <w:spacing w:line="360" w:lineRule="auto"/>
        <w:rPr>
          <w:rFonts w:eastAsia="微软雅黑"/>
          <w:b/>
          <w:sz w:val="24"/>
          <w:szCs w:val="24"/>
        </w:rPr>
      </w:pPr>
      <w:r w:rsidRPr="004843E9">
        <w:rPr>
          <w:sz w:val="24"/>
          <w:szCs w:val="24"/>
        </w:rPr>
        <w:br w:type="page"/>
      </w:r>
      <w:r w:rsidRPr="004843E9">
        <w:rPr>
          <w:rFonts w:eastAsia="微软雅黑"/>
          <w:b/>
          <w:bCs/>
          <w:sz w:val="24"/>
          <w:szCs w:val="24"/>
        </w:rPr>
        <w:lastRenderedPageBreak/>
        <w:t xml:space="preserve">Table S3. </w:t>
      </w:r>
      <w:r w:rsidRPr="004843E9">
        <w:rPr>
          <w:rFonts w:eastAsia="微软雅黑"/>
          <w:sz w:val="24"/>
          <w:szCs w:val="24"/>
        </w:rPr>
        <w:t xml:space="preserve">Univariable and multivariable analyses of attitude </w:t>
      </w:r>
    </w:p>
    <w:tbl>
      <w:tblPr>
        <w:tblW w:w="5000" w:type="pct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4517"/>
        <w:gridCol w:w="1438"/>
        <w:gridCol w:w="2669"/>
        <w:gridCol w:w="1231"/>
        <w:gridCol w:w="2669"/>
        <w:gridCol w:w="1435"/>
      </w:tblGrid>
      <w:tr w:rsidR="00CD4EF7" w:rsidRPr="004843E9" w14:paraId="6EA7C534" w14:textId="77777777" w:rsidTr="00CD4EF7">
        <w:tc>
          <w:tcPr>
            <w:tcW w:w="1618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705163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ut-off value: ≥23/&lt;23</w:t>
            </w:r>
          </w:p>
        </w:tc>
        <w:tc>
          <w:tcPr>
            <w:tcW w:w="515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9331D3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No.</w:t>
            </w:r>
          </w:p>
        </w:tc>
        <w:tc>
          <w:tcPr>
            <w:tcW w:w="139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F3C48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Univariable</w:t>
            </w:r>
          </w:p>
        </w:tc>
        <w:tc>
          <w:tcPr>
            <w:tcW w:w="14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C7662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ultivariable (forward selection, P&lt;0.1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）</w:t>
            </w:r>
          </w:p>
        </w:tc>
      </w:tr>
      <w:tr w:rsidR="00CD4EF7" w:rsidRPr="004843E9" w14:paraId="55535102" w14:textId="77777777" w:rsidTr="00CD4EF7">
        <w:tc>
          <w:tcPr>
            <w:tcW w:w="1618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35455B9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515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40D6B74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42AE7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R (95%CI)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2C96A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P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9C42B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R (95%CI)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B802E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P</w:t>
            </w:r>
          </w:p>
        </w:tc>
      </w:tr>
      <w:tr w:rsidR="00CD4EF7" w:rsidRPr="004843E9" w14:paraId="571EFCC3" w14:textId="77777777" w:rsidTr="00CD4EF7">
        <w:tc>
          <w:tcPr>
            <w:tcW w:w="161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57A50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Gender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2B53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CED75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27448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7D8DF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BB43A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49F456E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D3AD4A" w14:textId="1A802965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Mal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05ABD1A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7/248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97422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D25C8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7534E9B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09F69AD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625B444A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377B8D" w14:textId="17C2F8D7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Femal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548BD45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86/313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135D309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640 (1.172,2.295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</w:tcPr>
          <w:p w14:paraId="791F0DA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4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375B2A2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3F6D622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793747E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</w:tcPr>
          <w:p w14:paraId="6257A7B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g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57CA19B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7F4902C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</w:tcPr>
          <w:p w14:paraId="2EFB83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01E9DF7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042FC48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47F857F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</w:tcPr>
          <w:p w14:paraId="2EE8E380" w14:textId="3D23B513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5-79 yea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376C78F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58/333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5769A94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</w:tcPr>
          <w:p w14:paraId="0B8F9A7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1F260F1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121CC35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6CF345F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</w:tcPr>
          <w:p w14:paraId="5B315A9D" w14:textId="54A1BA06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80 years and abov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0F6E0E1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45/228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0C1EF55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935 (1.370,2.732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</w:tcPr>
          <w:p w14:paraId="1AB645C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5D9E8CF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2693FFF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B5FB075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</w:tcPr>
          <w:p w14:paraId="2618D63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arital status [adjusted]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21DF9EB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1AD8303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</w:tcPr>
          <w:p w14:paraId="72BF6D9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34DD685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2CF7D97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6ED919B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</w:tcPr>
          <w:p w14:paraId="610151BE" w14:textId="3438A99A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Married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0AA9CCA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59/419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2F1DDCD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</w:tcPr>
          <w:p w14:paraId="27AE15B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</w:tcPr>
          <w:p w14:paraId="5C83359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30ABB93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B52601E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F7AF3E" w14:textId="4D6129C4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130A9F6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4/142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9165D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77 (0.185,0.417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FCD0E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E6378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ED368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6694E3C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3E2EC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ducation level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</w:tcPr>
          <w:p w14:paraId="66952D8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009ED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D954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84C7E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F6856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912BE69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EB3103" w14:textId="69A984CF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Junior high school and below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C3F21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3/182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2A55E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2F911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DCC13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EC5F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9393060" w14:textId="77777777" w:rsidTr="00CD4EF7">
        <w:trPr>
          <w:trHeight w:val="90"/>
        </w:trPr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1F9D42" w14:textId="255BD02E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igh school or vocational school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E0C20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88/246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8019D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0.478 (6.673,16.453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6D7AF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1358C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067 (1.641,5.730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41BE9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</w:tr>
      <w:tr w:rsidR="00CD4EF7" w:rsidRPr="004843E9" w14:paraId="6A5B63CF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0188F8" w14:textId="7829FDB5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College and abov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F097D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72/133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FDF5C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815 (2.354,6.185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CB025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250FF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036 (0.555,1.934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E2E44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912</w:t>
            </w:r>
          </w:p>
        </w:tc>
      </w:tr>
      <w:tr w:rsidR="00CD4EF7" w:rsidRPr="004843E9" w14:paraId="2F59E3C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10E00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Residential area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6E5E1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1D003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9CE4C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00F6F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0E36D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5D09ACC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83A900" w14:textId="5D59E8D5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Local urban area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F733D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03/515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8C02C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53D0C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7C5FF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7B71F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932BA57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CF8489" w14:textId="558F4DEE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Local rural area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1C627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46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FB7D1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FB158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76AA8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78AA8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817303E" w14:textId="77777777" w:rsidTr="00CD4EF7">
        <w:trPr>
          <w:trHeight w:val="192"/>
        </w:trPr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233F0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edical payment method [adjusted]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3685F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BEA0C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2A239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A548E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E9A97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562CADD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A297A8" w14:textId="63A742AC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Urban employee medical insuranc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A0FFC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87/436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80E63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0D521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12B1A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35BB6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0F71CBC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0D4A76" w14:textId="20B912BB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EE8A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6/125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3D7CE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76 (0.043,0.134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EE63C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7738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320 (0.161,0.635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BDFF4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1</w:t>
            </w:r>
          </w:p>
        </w:tc>
      </w:tr>
      <w:tr w:rsidR="00CD4EF7" w:rsidRPr="004843E9" w14:paraId="4518B8B2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163F4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ccupation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8543C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85243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CB61C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728BD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6BD00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1ADCE56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724CD1" w14:textId="46D1ECC9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Farme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F9EB0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48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BB5EF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36EC4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12D1E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0C809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51F4F58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D19CE6" w14:textId="0B59DEDE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Worke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7CED8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5/105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B078C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62 (0.086,0.307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1661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A1AB9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80 (0.224,1.032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4076E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60</w:t>
            </w:r>
          </w:p>
        </w:tc>
      </w:tr>
      <w:tr w:rsidR="00CD4EF7" w:rsidRPr="004843E9" w14:paraId="31DB1B2E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33B65E" w14:textId="60A798A4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Cadre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E7EDF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16/266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A20BC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.200 (2.677,6.589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ABB23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E062F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608 (0.922,2.804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414AB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94</w:t>
            </w:r>
          </w:p>
        </w:tc>
      </w:tr>
      <w:tr w:rsidR="00CD4EF7" w:rsidRPr="004843E9" w14:paraId="787E7658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AE7400" w14:textId="609BA70B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A4F7F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72/142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CABCD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BC52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AAB8F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876D7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6A13C07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8EF63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onthly income (RMB) [adjusted]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87A91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6FAC4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310B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91AEB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E9990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B52C162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8883EC" w14:textId="0CE832A5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≤800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39FB7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99/292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7081C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2EC99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F9799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BA120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092D579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D18579" w14:textId="60D7DE85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&gt;800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FA47A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04/269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9AA8B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.118 (4.228,8.855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46EA9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A27D9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.034 (1.221,3.388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B908C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6</w:t>
            </w:r>
          </w:p>
        </w:tc>
      </w:tr>
      <w:tr w:rsidR="00CD4EF7" w:rsidRPr="004843E9" w14:paraId="4211D72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143D4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uration of Hypertension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7EA63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BBE11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B6863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47F6E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D7A64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884C79D" w14:textId="77777777" w:rsidTr="00CD4EF7">
        <w:trPr>
          <w:trHeight w:val="90"/>
        </w:trPr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775D84" w14:textId="20A1135F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l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5 yea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4B57D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1/142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75802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C19EE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FAA64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C9531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F4AF4C2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EA7F11" w14:textId="1093FAE1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-10 yea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198F6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3/125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9E852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555 (0.311,0.992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663DB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47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5AA9E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964 (0.480,1.936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3549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917</w:t>
            </w:r>
          </w:p>
        </w:tc>
      </w:tr>
      <w:tr w:rsidR="00CD4EF7" w:rsidRPr="004843E9" w14:paraId="3FE4BBA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9C76D6" w14:textId="38E3FCBA" w:rsidR="00CD4EF7" w:rsidRPr="004843E9" w:rsidRDefault="0082789A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g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1 yea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87F11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39/294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3806A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0.705 (6.714,17.068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63D03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38AE5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983 (2.217,7.154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862FC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</w:tr>
      <w:tr w:rsidR="00CD4EF7" w:rsidRPr="004843E9" w14:paraId="7EF4B80D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FF593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uration of taking antihypertensive medication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0DAC1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90529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BD28F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D9A22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2FDB1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3590C7B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45BB7E" w14:textId="69F4C799" w:rsidR="00CD4EF7" w:rsidRPr="004843E9" w:rsidRDefault="005539E6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l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5 yea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36927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0/177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9E84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483A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F3576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6BDF0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E507D71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408FD7" w14:textId="77FC62B2" w:rsidR="00CD4EF7" w:rsidRPr="004843E9" w:rsidRDefault="005539E6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-10 yea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DB1E0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8/115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1C7E6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962 (0.585,1.583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2A6A0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880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312C0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732B4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3BBA73C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E91D70" w14:textId="4F7C0FE8" w:rsidR="00CD4EF7" w:rsidRPr="004843E9" w:rsidRDefault="005539E6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g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1 year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1B0CC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05/269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C720B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.246 (4.108,9.497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3FCDB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C31A2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D01B7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6B5E184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0B896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ifferent hypertension medications used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A22D3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AEB00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A3531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B821D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F7896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F825F2D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D5D43A" w14:textId="48B3E488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ave hypertension but no medication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3B81B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EC691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87FA1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90EA7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7FA8F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A472F17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8A31F7" w14:textId="334291A0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 typ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ABAAC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5/162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C4145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12 (0.270,0.628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4C814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0770E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843DE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9B4E727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E6687D" w14:textId="146AF32A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2 type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4342C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1/193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667F9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831 (0.557,1.242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3900B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367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DD764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0F36C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CF8D0F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149704" w14:textId="32C2AA74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3 types or mor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F231B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27/205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6B363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0ACC6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50FDD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25DF6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24813A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750C9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urrent types of antihypertensive medication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71B30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EF1FF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AB091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87E16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DF6C3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B09EE26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2625E2" w14:textId="3515CA9B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ave hypertension but no medication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884ED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45F5D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F5CBA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9240C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CCB35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F3FCE3C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01E8D8" w14:textId="6ABCD8EF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 typ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4E736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40/258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AEBE9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.966 (1.581,5.566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D378B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CA924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5A24B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9BEBC0A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D7A566" w14:textId="57BCE47E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2 type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F0E61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47/246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B8B8E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712 (1.971,6.993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99817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091B2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64A94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966263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40D521" w14:textId="7A6311B9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3 types or mor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3D127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6/56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F9C0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4FA9D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32745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A711E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4C7AC33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D4729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Received medication education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3C81D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4EDCE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7DF0D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8D87A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98FA5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4A7C9B6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25F1E6" w14:textId="6EB13504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Ye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BDE86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74/427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8AC90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4F288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D276B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223DC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B6B9F8C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F23896" w14:textId="251163D6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No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71BAD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9/134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1AB1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54 (0.098,0.243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16DB6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EBC89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12 (0.229,0.742)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7B68A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3</w:t>
            </w:r>
          </w:p>
        </w:tc>
      </w:tr>
      <w:tr w:rsidR="00CD4EF7" w:rsidRPr="004843E9" w14:paraId="257A5CB4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D4A18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Have a family doctor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450EC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53FF1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6E14A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1B622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92169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C075E4B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432CCC" w14:textId="166BA5C4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Yes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1A6BE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80/450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AB001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2F7DE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FCB63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E8476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5732B9D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B943B8" w14:textId="347FB7E1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No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67AB2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3/11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1EEC8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59 (0.097,0.261)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65220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D753B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B35FE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6AD0730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5CE1D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Knowledge Score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5059E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95F59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FB99A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42F99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6E89E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A20EF2C" w14:textId="77777777" w:rsidTr="00CD4EF7">
        <w:tc>
          <w:tcPr>
            <w:tcW w:w="161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F96C9E" w14:textId="58B752E5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&lt;2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C8BB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58/230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C8FA6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3B723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9ACE8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F0E8D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8590D16" w14:textId="77777777" w:rsidTr="00CD4EF7">
        <w:tc>
          <w:tcPr>
            <w:tcW w:w="16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C844306" w14:textId="49711007" w:rsidR="00CD4EF7" w:rsidRPr="004843E9" w:rsidRDefault="004269A2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≥24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90C276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45/331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251702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8.448 (5.744,12.427)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948E6D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CCD331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.450 (1.445,4.156)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72E5AA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1</w:t>
            </w:r>
          </w:p>
        </w:tc>
      </w:tr>
    </w:tbl>
    <w:p w14:paraId="0B580353" w14:textId="77777777" w:rsidR="00CD4EF7" w:rsidRPr="004843E9" w:rsidRDefault="00CD4EF7" w:rsidP="00CD4EF7">
      <w:pPr>
        <w:widowControl w:val="0"/>
        <w:adjustRightInd w:val="0"/>
        <w:snapToGrid w:val="0"/>
        <w:spacing w:line="360" w:lineRule="auto"/>
        <w:rPr>
          <w:sz w:val="24"/>
          <w:szCs w:val="24"/>
        </w:rPr>
      </w:pPr>
    </w:p>
    <w:p w14:paraId="4A844438" w14:textId="77777777" w:rsidR="00CD4EF7" w:rsidRPr="004843E9" w:rsidRDefault="00CD4EF7" w:rsidP="00CD4EF7">
      <w:pPr>
        <w:widowControl w:val="0"/>
        <w:adjustRightInd w:val="0"/>
        <w:snapToGrid w:val="0"/>
        <w:spacing w:line="360" w:lineRule="auto"/>
        <w:rPr>
          <w:rFonts w:eastAsia="微软雅黑"/>
          <w:b/>
          <w:sz w:val="24"/>
          <w:szCs w:val="24"/>
        </w:rPr>
      </w:pPr>
      <w:r w:rsidRPr="004843E9">
        <w:rPr>
          <w:sz w:val="24"/>
          <w:szCs w:val="24"/>
        </w:rPr>
        <w:br w:type="page"/>
      </w:r>
      <w:r w:rsidRPr="004843E9">
        <w:rPr>
          <w:rFonts w:eastAsia="微软雅黑"/>
          <w:b/>
          <w:bCs/>
          <w:sz w:val="24"/>
          <w:szCs w:val="24"/>
        </w:rPr>
        <w:lastRenderedPageBreak/>
        <w:t xml:space="preserve">Table S4. </w:t>
      </w:r>
      <w:r w:rsidRPr="004843E9">
        <w:rPr>
          <w:rFonts w:eastAsia="微软雅黑"/>
          <w:sz w:val="24"/>
          <w:szCs w:val="24"/>
        </w:rPr>
        <w:t xml:space="preserve">Univariable and multivariable analyses of practice </w:t>
      </w:r>
    </w:p>
    <w:tbl>
      <w:tblPr>
        <w:tblW w:w="5000" w:type="pct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4187"/>
        <w:gridCol w:w="1628"/>
        <w:gridCol w:w="2560"/>
        <w:gridCol w:w="1396"/>
        <w:gridCol w:w="2792"/>
        <w:gridCol w:w="1396"/>
      </w:tblGrid>
      <w:tr w:rsidR="00CD4EF7" w:rsidRPr="004843E9" w14:paraId="6263EC14" w14:textId="77777777" w:rsidTr="00CD4EF7">
        <w:tc>
          <w:tcPr>
            <w:tcW w:w="1500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F39F39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ut-off value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：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≥33/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＜</w:t>
            </w:r>
            <w:r w:rsidRPr="004843E9">
              <w:rPr>
                <w:rFonts w:eastAsia="微软雅黑"/>
                <w:bCs/>
                <w:sz w:val="24"/>
                <w:szCs w:val="24"/>
              </w:rPr>
              <w:t>33</w:t>
            </w:r>
          </w:p>
        </w:tc>
        <w:tc>
          <w:tcPr>
            <w:tcW w:w="583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D43644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No.</w:t>
            </w:r>
          </w:p>
        </w:tc>
        <w:tc>
          <w:tcPr>
            <w:tcW w:w="14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6B42B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Univariable</w:t>
            </w:r>
          </w:p>
        </w:tc>
        <w:tc>
          <w:tcPr>
            <w:tcW w:w="15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EAA2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ultivariable (forward selection, P&lt;0.1)</w:t>
            </w:r>
          </w:p>
        </w:tc>
      </w:tr>
      <w:tr w:rsidR="00CD4EF7" w:rsidRPr="004843E9" w14:paraId="005DFE1B" w14:textId="77777777" w:rsidTr="00CD4EF7">
        <w:trPr>
          <w:trHeight w:val="116"/>
        </w:trPr>
        <w:tc>
          <w:tcPr>
            <w:tcW w:w="1500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2E64A5B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583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663721C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1761C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R (95%CI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0FCA2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P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CAAAC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R (95%CI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0797F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P</w:t>
            </w:r>
          </w:p>
        </w:tc>
      </w:tr>
      <w:tr w:rsidR="00CD4EF7" w:rsidRPr="004843E9" w14:paraId="785028C2" w14:textId="77777777" w:rsidTr="00CD4EF7">
        <w:tc>
          <w:tcPr>
            <w:tcW w:w="1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EA12B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Gender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DC1C0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2CB10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8F597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6900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4244A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75322A7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388ADF" w14:textId="5DB752E4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Mal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3234522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7/24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412E9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A4163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14:paraId="30F515E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4555CAD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E2078B1" w14:textId="77777777" w:rsidTr="00CD4EF7">
        <w:trPr>
          <w:trHeight w:val="90"/>
        </w:trPr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6508E8" w14:textId="37DEC7FB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Femal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0E13748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86/31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</w:tcPr>
          <w:p w14:paraId="1B69A35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640 (1.172,2.29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3EAB89E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14:paraId="55D6728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1EF5934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E206C90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</w:tcPr>
          <w:p w14:paraId="4EC2ECF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g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270A020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</w:tcPr>
          <w:p w14:paraId="45FC53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7C19861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14:paraId="7A3A061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1F092D6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88F7E92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</w:tcPr>
          <w:p w14:paraId="7CF1B277" w14:textId="193FCBD6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5-79 yea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5F587D7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60/33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</w:tcPr>
          <w:p w14:paraId="60D2DA6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1412ACB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14:paraId="2B79B56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773071E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4D3BD1A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</w:tcPr>
          <w:p w14:paraId="53F7690D" w14:textId="4949727D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80 years and abov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5585F28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43/22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</w:tcPr>
          <w:p w14:paraId="0EB6514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819 (1.290,2.56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0359E78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14:paraId="2B13860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270A650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EF5B917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</w:tcPr>
          <w:p w14:paraId="5A0A615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arital status [adjusted]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5B44363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</w:tcPr>
          <w:p w14:paraId="62E0DB5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674C2A2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14:paraId="6FFA93F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7B0BCE4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7DC61BC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</w:tcPr>
          <w:p w14:paraId="03CA507F" w14:textId="66747D92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Married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037EC0E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70/419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</w:tcPr>
          <w:p w14:paraId="30BB0A3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12832DC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14:paraId="4D8010A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450C671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EDC077E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9E247E" w14:textId="6230B4DC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49EABC4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3/14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45ED1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67 (0.108,0.259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A4C05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741D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47 (0.227,0.88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96EBA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20</w:t>
            </w:r>
          </w:p>
        </w:tc>
      </w:tr>
      <w:tr w:rsidR="00CD4EF7" w:rsidRPr="004843E9" w14:paraId="4FF35CD5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1836B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Education level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</w:tcPr>
          <w:p w14:paraId="2DF8622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D936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05D9A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7CC5A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B7383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FC623D8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3D3796" w14:textId="7037A180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Junior high school and below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8A580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3/18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5FB28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5192E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7E87C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2BDCE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5C40AE9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59E976" w14:textId="5A1CE7BE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igh school or vocational school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5E45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80/24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9B81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8.816 (5.659,13.734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C1305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67D86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E6227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64F1925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E37FF5" w14:textId="59E13116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College and abov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B0C8D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80/13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15130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.879 (2.997,7.943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86EAB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E7A17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2AE99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2CF56E3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8491F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Residential area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E0450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C54CB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1D48F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85445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9C575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A8B3983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44F15E" w14:textId="2E1D1D81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Local urban area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EC981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03/51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946FC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90AD3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52BA6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C4DE2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49B17DE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2A2B0A" w14:textId="1BD9D01C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Local rural area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C1C6F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4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FA011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098F2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C587F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FCC19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B6B9185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EF75F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edical payment method [adjusted]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8D682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E1C83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CB696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96A84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C34CF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A441177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BA583C" w14:textId="1C31D3B6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Urban employee medical insuranc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D7C31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93/43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65677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3FD71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2C501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08A8E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8EDF7D2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5EC597" w14:textId="6D54269A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CF170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0/12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B289C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42 (0.022,0.083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5D9B1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14D4B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351 (0.143,0.86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3081B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22</w:t>
            </w:r>
          </w:p>
        </w:tc>
      </w:tr>
      <w:tr w:rsidR="00CD4EF7" w:rsidRPr="004843E9" w14:paraId="6E92E26C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48E3B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Occupation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53E42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657B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38E4F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B57C7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75217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61D732F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05289F" w14:textId="3EB1298A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Farme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F4181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4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4C999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AC5BD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4D27B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F9903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</w:tr>
      <w:tr w:rsidR="00CD4EF7" w:rsidRPr="004843E9" w14:paraId="748C0DB2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D87B36" w14:textId="520FCE78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Worke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FB95B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7/10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AC6CA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57 (0.025,0.13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D1C3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40F8E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17 (0.080,0.59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99137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3</w:t>
            </w:r>
          </w:p>
        </w:tc>
      </w:tr>
      <w:tr w:rsidR="00CD4EF7" w:rsidRPr="004843E9" w14:paraId="4BB0B831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F66DA9" w14:textId="491E1676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Cadre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D9B9F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17/26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BF52A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532 (2.244,5.558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D3A81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E3595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142 (0.596,2.189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E704D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689</w:t>
            </w:r>
          </w:p>
        </w:tc>
      </w:tr>
      <w:tr w:rsidR="00CD4EF7" w:rsidRPr="004843E9" w14:paraId="6CB0F96A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9709B7" w14:textId="11A46B0C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Othe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5C8A1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79/14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2B9C8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20DC0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A500F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2294B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999D63E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5D40E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Monthly income (RMB) [adjusted]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90DA2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0EE9E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2F4E6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DFBFC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CD008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3D4EE3B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BCDFE5" w14:textId="2A8AD13E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≤8000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E5FFB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97/29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904A8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86F8B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00C47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7D313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494BEB3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C42793" w14:textId="5EF57BFF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&gt;8000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2EF99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06/269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29B86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.573 (4.528,9.543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93F0C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88E6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.317 (1.256,4.27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F8C47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7</w:t>
            </w:r>
          </w:p>
        </w:tc>
      </w:tr>
      <w:tr w:rsidR="00CD4EF7" w:rsidRPr="004843E9" w14:paraId="5D60A1EF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64B3D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uration of Hypertension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541EA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2843C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BC3C9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6C97B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05FA5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9EF3C02" w14:textId="77777777" w:rsidTr="00CD4EF7">
        <w:trPr>
          <w:trHeight w:val="327"/>
        </w:trPr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31239E" w14:textId="129C9D2D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l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5 yea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3048E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2/14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68A97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3A303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59979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19200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C07A66B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DDF5C9" w14:textId="330B5BFE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-10 yea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2B10C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3/12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2FD71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537 (0.301,0.957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5B990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3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0A44D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FF8E6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127496E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8820E7" w14:textId="18A732DE" w:rsidR="00CD4EF7" w:rsidRPr="004843E9" w:rsidRDefault="00CA716B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i/>
                <w:i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g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1 yea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63031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38/294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79E2D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0.119 (6.367,16.08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0044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4BCA6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A1903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07F5F19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38CF8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uration of taking antihypertensive medication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7F8F8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B2A53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79AB3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A939B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17DCD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36EA7B6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7010C2" w14:textId="1A03D99F" w:rsidR="00CD4EF7" w:rsidRPr="004843E9" w:rsidRDefault="00EB79AD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l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5 yea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3FB1A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9/177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9013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47790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F9CB6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FCA5B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FE63DC9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24D479" w14:textId="3AB9F61E" w:rsidR="00CD4EF7" w:rsidRPr="004843E9" w:rsidRDefault="00EB79AD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6-10 yea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F7FA4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5/11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48505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35 (0.254,0.743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3F642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F16B9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88 (0.126,0.657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B8F6F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3</w:t>
            </w:r>
          </w:p>
        </w:tc>
      </w:tr>
      <w:tr w:rsidR="00CD4EF7" w:rsidRPr="004843E9" w14:paraId="55E543D5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DD37BD" w14:textId="6D9A70ED" w:rsidR="00CD4EF7" w:rsidRPr="004843E9" w:rsidRDefault="00EB79AD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  <w:u w:val="single"/>
              </w:rPr>
              <w:t>&gt;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1 year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B020D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09/269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E856A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5.452 (3.594,8.27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52401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721F0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.141 (0.564,2.30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1E2E5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714</w:t>
            </w:r>
          </w:p>
        </w:tc>
      </w:tr>
      <w:tr w:rsidR="00CD4EF7" w:rsidRPr="004843E9" w14:paraId="2D48FCE5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6815F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Different hypertension medications used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20CCC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5BB7E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AB87D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880CC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5F839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DD134D6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1AB561" w14:textId="622567A5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ave hypertension but no medication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AD426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DA108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BA2A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F851F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6DF15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93A0436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E4A420" w14:textId="4C08023C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 typ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7923D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4/162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5FA14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01 (0.263,0.61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BAFBE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5EC85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37F83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241B3047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C0683A" w14:textId="74C0EB70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lastRenderedPageBreak/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2 type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6B666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2/193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43E4B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849 (0.568,1.269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A9366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4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9856F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4C59B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31DCD491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17E970" w14:textId="533FCE8D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3 types or mor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6338C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27/205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85913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1FE46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8A614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C3493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19F2684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D395D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Current types of antihypertensive medication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27564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25DC9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8CCEB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E258D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76B8E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7FCAF45E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957830" w14:textId="700DF90A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Have hypertension but no medication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3081E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/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F5860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23194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8D79C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84CD7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/</w:t>
            </w:r>
          </w:p>
        </w:tc>
      </w:tr>
      <w:tr w:rsidR="00CD4EF7" w:rsidRPr="004843E9" w14:paraId="21B7EFF1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0DA573" w14:textId="5C4F628F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1 typ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90E47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53/25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98E80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2.143 (5.024,29.348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0AC6C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78F03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5.512 (1.694,17.939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A4A7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5</w:t>
            </w:r>
          </w:p>
        </w:tc>
      </w:tr>
      <w:tr w:rsidR="00CD4EF7" w:rsidRPr="004843E9" w14:paraId="29008587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7CC73F" w14:textId="5EA36D15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2 type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F4756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44/24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49E9F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.765 (4.860,28.47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A2270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C070D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3.947 (1.216,12.81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B5C98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22</w:t>
            </w:r>
          </w:p>
        </w:tc>
      </w:tr>
      <w:tr w:rsidR="00CD4EF7" w:rsidRPr="004843E9" w14:paraId="23C69734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0F44D7" w14:textId="641AB703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3 types or mor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D0B9C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6/56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74FB8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E29F9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11687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E1FD7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D923834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A363D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Received medication education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3AAAB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B4065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6546D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5ADE1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074FE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63B94CD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82D518" w14:textId="4D743378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Ye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35C80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79/427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473A8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9D87F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76D62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03009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1235B7F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C8496E" w14:textId="4E619688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No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B5A2F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4/134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3A3C7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116 (0.071,0.188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2F884A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8C428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E1A92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0D02C9BF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79C33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Have a family doct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42278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F2A36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74A0C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49E39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ADE3A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663364D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025C95" w14:textId="133DDE3D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Yes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A6A2C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92/45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C0C18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CC57B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4CF55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6E0FD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47FBA03E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26F778" w14:textId="01636F44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No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F0AC1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/11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06744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60 (0.031,0.114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A788A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33609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257 (0.107,0.61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0D517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2</w:t>
            </w:r>
          </w:p>
        </w:tc>
      </w:tr>
      <w:tr w:rsidR="00CD4EF7" w:rsidRPr="004843E9" w14:paraId="6236954F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3F4C1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Knowledge Scor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56882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B17DA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2D7E4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5330A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7D767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69AE9B6C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0AEEFC" w14:textId="315B446E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&lt;2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7F19F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50/23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14834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FC42F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A2866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09FFFF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170297F9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8D6A81" w14:textId="25097F69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≥2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3BC2C2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53/331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AB7BE5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11.677 (7.802,17.47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BCDDD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97CFFC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.878 (1.546,5.359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12BDA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0.001</w:t>
            </w:r>
          </w:p>
        </w:tc>
      </w:tr>
      <w:tr w:rsidR="00CD4EF7" w:rsidRPr="004843E9" w14:paraId="2F65F13B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8CD8F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>Attitude Scor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6B52D8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55F24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3C3E0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252B4D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FAF3C0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693C372" w14:textId="77777777" w:rsidTr="00CD4EF7"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E42E29" w14:textId="41A73F90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&lt;2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CBD0E7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47/258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1A316B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E6A751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ADB946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ref.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A98D04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</w:p>
        </w:tc>
      </w:tr>
      <w:tr w:rsidR="00CD4EF7" w:rsidRPr="004843E9" w14:paraId="5937EC7A" w14:textId="77777777" w:rsidTr="00CD4EF7"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DBDC2F4" w14:textId="3E961EA9" w:rsidR="00CD4EF7" w:rsidRPr="004843E9" w:rsidRDefault="001C3B53" w:rsidP="00DF54FD">
            <w:pPr>
              <w:widowControl w:val="0"/>
              <w:adjustRightInd w:val="0"/>
              <w:snapToGrid w:val="0"/>
              <w:spacing w:line="360" w:lineRule="auto"/>
              <w:rPr>
                <w:rFonts w:eastAsia="微软雅黑"/>
                <w:bCs/>
                <w:sz w:val="24"/>
                <w:szCs w:val="24"/>
              </w:rPr>
            </w:pPr>
            <w:r w:rsidRPr="004843E9">
              <w:rPr>
                <w:rFonts w:eastAsia="微软雅黑"/>
                <w:bCs/>
                <w:sz w:val="24"/>
                <w:szCs w:val="24"/>
              </w:rPr>
              <w:t xml:space="preserve">   </w:t>
            </w:r>
            <w:r w:rsidR="00CD4EF7" w:rsidRPr="004843E9">
              <w:rPr>
                <w:rFonts w:eastAsia="微软雅黑"/>
                <w:bCs/>
                <w:sz w:val="24"/>
                <w:szCs w:val="24"/>
              </w:rPr>
              <w:t>≥23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3ED02F9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56/303</w:t>
            </w:r>
          </w:p>
        </w:tc>
        <w:tc>
          <w:tcPr>
            <w:tcW w:w="9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97FFD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24.453 (15.694,38.100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03FD9C3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C92002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5.945 (3.182,11.108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81DC5BE" w14:textId="77777777" w:rsidR="00CD4EF7" w:rsidRPr="004843E9" w:rsidRDefault="00CD4EF7" w:rsidP="00DF54FD">
            <w:pPr>
              <w:widowControl w:val="0"/>
              <w:adjustRightInd w:val="0"/>
              <w:snapToGrid w:val="0"/>
              <w:spacing w:line="360" w:lineRule="auto"/>
              <w:textAlignment w:val="center"/>
              <w:rPr>
                <w:rFonts w:eastAsia="微软雅黑"/>
                <w:bCs/>
                <w:sz w:val="24"/>
                <w:szCs w:val="24"/>
                <w:lang w:bidi="ar"/>
              </w:rPr>
            </w:pPr>
            <w:r w:rsidRPr="004843E9">
              <w:rPr>
                <w:rFonts w:eastAsia="微软雅黑"/>
                <w:bCs/>
                <w:sz w:val="24"/>
                <w:szCs w:val="24"/>
                <w:lang w:bidi="ar"/>
              </w:rPr>
              <w:t>&lt;0.001</w:t>
            </w:r>
          </w:p>
        </w:tc>
      </w:tr>
      <w:bookmarkEnd w:id="0"/>
    </w:tbl>
    <w:p w14:paraId="16BA9A69" w14:textId="77777777" w:rsidR="00BD1EBC" w:rsidRPr="004843E9" w:rsidRDefault="00BD1EBC" w:rsidP="00CD4EF7">
      <w:pPr>
        <w:rPr>
          <w:sz w:val="24"/>
          <w:szCs w:val="24"/>
        </w:rPr>
        <w:sectPr w:rsidR="00BD1EBC" w:rsidRPr="004843E9" w:rsidSect="004843E9">
          <w:type w:val="nextPage"/>
          <w:pgSz w:w="16839" w:h="11907" w:orient="landscape" w:code="9"/>
          <w:pgMar w:top="1440" w:right="1440" w:bottom="1440" w:left="1440" w:header="851" w:footer="992" w:gutter="0"/>
          <w:cols w:space="720"/>
          <w:docGrid w:type="lines" w:linePitch="312"/>
        </w:sectPr>
      </w:pPr>
    </w:p>
    <w:p w14:paraId="0DEB12C5" w14:textId="4D98AC23" w:rsidR="003A7EF7" w:rsidRPr="004843E9" w:rsidRDefault="00180028" w:rsidP="00CD4EF7">
      <w:pPr>
        <w:rPr>
          <w:noProof/>
          <w:sz w:val="24"/>
          <w:szCs w:val="24"/>
        </w:rPr>
      </w:pPr>
      <w:r w:rsidRPr="004843E9">
        <w:rPr>
          <w:noProof/>
          <w:sz w:val="24"/>
          <w:szCs w:val="24"/>
        </w:rPr>
        <w:lastRenderedPageBreak/>
        <w:drawing>
          <wp:inline distT="0" distB="0" distL="0" distR="0" wp14:anchorId="4AF667D4" wp14:editId="44B45BEA">
            <wp:extent cx="8848725" cy="2888398"/>
            <wp:effectExtent l="0" t="0" r="0" b="7620"/>
            <wp:docPr id="1563998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0777" cy="289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11227" w14:textId="77777777" w:rsidR="005C71C5" w:rsidRDefault="005C71C5" w:rsidP="005C71C5">
      <w:pPr>
        <w:widowControl w:val="0"/>
        <w:adjustRightInd w:val="0"/>
        <w:snapToGrid w:val="0"/>
        <w:spacing w:line="480" w:lineRule="auto"/>
        <w:jc w:val="center"/>
        <w:rPr>
          <w:rFonts w:eastAsia="微软雅黑"/>
          <w:b/>
          <w:bCs/>
          <w:sz w:val="24"/>
          <w:szCs w:val="24"/>
        </w:rPr>
      </w:pPr>
      <w:r w:rsidRPr="004843E9">
        <w:rPr>
          <w:rFonts w:eastAsia="微软雅黑"/>
          <w:b/>
          <w:bCs/>
          <w:sz w:val="24"/>
          <w:szCs w:val="24"/>
        </w:rPr>
        <w:t xml:space="preserve">Figure S1. </w:t>
      </w:r>
      <w:r w:rsidRPr="004843E9">
        <w:rPr>
          <w:rFonts w:eastAsia="微软雅黑"/>
          <w:sz w:val="24"/>
          <w:szCs w:val="24"/>
        </w:rPr>
        <w:t>Distribution of the attitude dimension scores</w:t>
      </w:r>
    </w:p>
    <w:p w14:paraId="284F4EB6" w14:textId="12A23245" w:rsidR="00180028" w:rsidRPr="005C71C5" w:rsidRDefault="00180028" w:rsidP="005C71C5">
      <w:pPr>
        <w:widowControl w:val="0"/>
        <w:adjustRightInd w:val="0"/>
        <w:snapToGrid w:val="0"/>
        <w:spacing w:line="480" w:lineRule="auto"/>
        <w:rPr>
          <w:rFonts w:eastAsia="微软雅黑"/>
          <w:b/>
          <w:bCs/>
          <w:sz w:val="24"/>
          <w:szCs w:val="24"/>
        </w:rPr>
      </w:pPr>
      <w:r w:rsidRPr="004843E9">
        <w:rPr>
          <w:sz w:val="24"/>
          <w:szCs w:val="24"/>
        </w:rPr>
        <w:br w:type="page"/>
      </w:r>
    </w:p>
    <w:p w14:paraId="4E36D7D8" w14:textId="3452C765" w:rsidR="00180028" w:rsidRDefault="00180028" w:rsidP="00180028">
      <w:pPr>
        <w:tabs>
          <w:tab w:val="left" w:pos="7325"/>
        </w:tabs>
        <w:rPr>
          <w:sz w:val="24"/>
          <w:szCs w:val="24"/>
        </w:rPr>
      </w:pPr>
      <w:r w:rsidRPr="004843E9">
        <w:rPr>
          <w:noProof/>
          <w:sz w:val="24"/>
          <w:szCs w:val="24"/>
        </w:rPr>
        <w:lastRenderedPageBreak/>
        <w:drawing>
          <wp:inline distT="0" distB="0" distL="0" distR="0" wp14:anchorId="0D1D7E36" wp14:editId="7B125680">
            <wp:extent cx="8772525" cy="2254430"/>
            <wp:effectExtent l="0" t="0" r="0" b="0"/>
            <wp:docPr id="270593596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1538" cy="2264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36F59" w14:textId="77777777" w:rsidR="005C71C5" w:rsidRPr="004843E9" w:rsidRDefault="005C71C5" w:rsidP="005C71C5">
      <w:pPr>
        <w:widowControl w:val="0"/>
        <w:adjustRightInd w:val="0"/>
        <w:snapToGrid w:val="0"/>
        <w:spacing w:line="480" w:lineRule="auto"/>
        <w:jc w:val="center"/>
        <w:rPr>
          <w:rFonts w:eastAsia="微软雅黑"/>
          <w:b/>
          <w:bCs/>
          <w:sz w:val="24"/>
          <w:szCs w:val="24"/>
        </w:rPr>
      </w:pPr>
      <w:r w:rsidRPr="004843E9">
        <w:rPr>
          <w:rFonts w:eastAsia="微软雅黑"/>
          <w:b/>
          <w:bCs/>
          <w:sz w:val="24"/>
          <w:szCs w:val="24"/>
        </w:rPr>
        <w:t xml:space="preserve">Figure S2. </w:t>
      </w:r>
      <w:r w:rsidRPr="004843E9">
        <w:rPr>
          <w:rFonts w:eastAsia="微软雅黑"/>
          <w:sz w:val="24"/>
          <w:szCs w:val="24"/>
        </w:rPr>
        <w:t>Distribution of the practice dimension scores</w:t>
      </w:r>
    </w:p>
    <w:p w14:paraId="1A3314D8" w14:textId="77777777" w:rsidR="005C71C5" w:rsidRPr="005C71C5" w:rsidRDefault="005C71C5" w:rsidP="00180028">
      <w:pPr>
        <w:tabs>
          <w:tab w:val="left" w:pos="7325"/>
        </w:tabs>
        <w:rPr>
          <w:rFonts w:hint="eastAsia"/>
          <w:sz w:val="24"/>
          <w:szCs w:val="24"/>
        </w:rPr>
      </w:pPr>
      <w:bookmarkStart w:id="1" w:name="_GoBack"/>
      <w:bookmarkEnd w:id="1"/>
    </w:p>
    <w:sectPr w:rsidR="005C71C5" w:rsidRPr="005C71C5" w:rsidSect="004843E9">
      <w:type w:val="nextPage"/>
      <w:pgSz w:w="16839" w:h="11907" w:orient="landscape" w:code="9"/>
      <w:pgMar w:top="1440" w:right="1440" w:bottom="1440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1DC6E6" w14:textId="77777777" w:rsidR="005877D8" w:rsidRDefault="005877D8" w:rsidP="00026044">
      <w:r>
        <w:separator/>
      </w:r>
    </w:p>
  </w:endnote>
  <w:endnote w:type="continuationSeparator" w:id="0">
    <w:p w14:paraId="562FA471" w14:textId="77777777" w:rsidR="005877D8" w:rsidRDefault="005877D8" w:rsidP="00026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E0FB15" w14:textId="77777777" w:rsidR="005877D8" w:rsidRDefault="005877D8" w:rsidP="00026044">
      <w:r>
        <w:separator/>
      </w:r>
    </w:p>
  </w:footnote>
  <w:footnote w:type="continuationSeparator" w:id="0">
    <w:p w14:paraId="68374427" w14:textId="77777777" w:rsidR="005877D8" w:rsidRDefault="005877D8" w:rsidP="000260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59700F"/>
    <w:multiLevelType w:val="multilevel"/>
    <w:tmpl w:val="1A59700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5949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sDQ3Mjc1sTA0MzdQ0lEKTi0uzszPAykwrgUA1sqC8CwAAAA="/>
  </w:docVars>
  <w:rsids>
    <w:rsidRoot w:val="003A7EF7"/>
    <w:rsid w:val="00026044"/>
    <w:rsid w:val="00043F40"/>
    <w:rsid w:val="00180028"/>
    <w:rsid w:val="00193761"/>
    <w:rsid w:val="001C3B53"/>
    <w:rsid w:val="001F29FD"/>
    <w:rsid w:val="00252347"/>
    <w:rsid w:val="0029124A"/>
    <w:rsid w:val="002E3CA2"/>
    <w:rsid w:val="003701D1"/>
    <w:rsid w:val="003A7EF7"/>
    <w:rsid w:val="00422505"/>
    <w:rsid w:val="004269A2"/>
    <w:rsid w:val="004843E9"/>
    <w:rsid w:val="004A492A"/>
    <w:rsid w:val="005539E6"/>
    <w:rsid w:val="005877D8"/>
    <w:rsid w:val="005B39F3"/>
    <w:rsid w:val="005C71C5"/>
    <w:rsid w:val="00696781"/>
    <w:rsid w:val="007A72F6"/>
    <w:rsid w:val="0082789A"/>
    <w:rsid w:val="008E0C63"/>
    <w:rsid w:val="00911B3E"/>
    <w:rsid w:val="00A46F55"/>
    <w:rsid w:val="00BD1EBC"/>
    <w:rsid w:val="00CA716B"/>
    <w:rsid w:val="00CD4EF7"/>
    <w:rsid w:val="00EB79AD"/>
    <w:rsid w:val="00F13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546D9"/>
  <w15:chartTrackingRefBased/>
  <w15:docId w15:val="{29DC64E5-3B00-4F0B-9183-4A37A6CB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80028"/>
    <w:pPr>
      <w:spacing w:after="0" w:line="240" w:lineRule="auto"/>
      <w:jc w:val="both"/>
    </w:pPr>
    <w:rPr>
      <w:rFonts w:ascii="Times New Roman" w:eastAsia="宋体" w:hAnsi="Times New Roman" w:cs="Times New Roman"/>
      <w:sz w:val="21"/>
      <w:szCs w:val="22"/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3A7EF7"/>
    <w:pPr>
      <w:keepNext/>
      <w:keepLines/>
      <w:widowControl w:val="0"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Char"/>
    <w:uiPriority w:val="9"/>
    <w:unhideWhenUsed/>
    <w:qFormat/>
    <w:rsid w:val="003A7EF7"/>
    <w:pPr>
      <w:keepNext/>
      <w:keepLines/>
      <w:widowControl w:val="0"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Char"/>
    <w:uiPriority w:val="99"/>
    <w:unhideWhenUsed/>
    <w:qFormat/>
    <w:rsid w:val="003A7EF7"/>
    <w:pPr>
      <w:keepNext/>
      <w:keepLines/>
      <w:widowControl w:val="0"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Char"/>
    <w:unhideWhenUsed/>
    <w:qFormat/>
    <w:rsid w:val="003A7EF7"/>
    <w:pPr>
      <w:keepNext/>
      <w:keepLines/>
      <w:widowControl w:val="0"/>
      <w:spacing w:before="80" w:after="40" w:line="278" w:lineRule="auto"/>
      <w:jc w:val="left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Char"/>
    <w:unhideWhenUsed/>
    <w:qFormat/>
    <w:rsid w:val="003A7EF7"/>
    <w:pPr>
      <w:keepNext/>
      <w:keepLines/>
      <w:widowControl w:val="0"/>
      <w:spacing w:before="80" w:after="40" w:line="278" w:lineRule="auto"/>
      <w:jc w:val="left"/>
      <w:outlineLvl w:val="4"/>
    </w:pPr>
    <w:rPr>
      <w:rFonts w:asciiTheme="minorHAnsi" w:eastAsiaTheme="minorEastAsia" w:hAnsiTheme="minorHAnsi" w:cstheme="majorBidi"/>
      <w:color w:val="0F4761" w:themeColor="accent1" w:themeShade="BF"/>
      <w:sz w:val="24"/>
      <w:szCs w:val="24"/>
      <w14:ligatures w14:val="standardContextual"/>
    </w:rPr>
  </w:style>
  <w:style w:type="paragraph" w:styleId="6">
    <w:name w:val="heading 6"/>
    <w:basedOn w:val="a"/>
    <w:next w:val="a"/>
    <w:link w:val="6Char"/>
    <w:unhideWhenUsed/>
    <w:qFormat/>
    <w:rsid w:val="003A7EF7"/>
    <w:pPr>
      <w:keepNext/>
      <w:keepLines/>
      <w:widowControl w:val="0"/>
      <w:spacing w:before="40" w:line="278" w:lineRule="auto"/>
      <w:jc w:val="left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  <w:sz w:val="22"/>
      <w:szCs w:val="24"/>
      <w14:ligatures w14:val="standardContextual"/>
    </w:rPr>
  </w:style>
  <w:style w:type="paragraph" w:styleId="7">
    <w:name w:val="heading 7"/>
    <w:basedOn w:val="a"/>
    <w:next w:val="a"/>
    <w:link w:val="7Char"/>
    <w:unhideWhenUsed/>
    <w:qFormat/>
    <w:rsid w:val="003A7EF7"/>
    <w:pPr>
      <w:keepNext/>
      <w:keepLines/>
      <w:widowControl w:val="0"/>
      <w:spacing w:before="40" w:line="278" w:lineRule="auto"/>
      <w:jc w:val="left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  <w:sz w:val="22"/>
      <w:szCs w:val="24"/>
      <w14:ligatures w14:val="standardContextual"/>
    </w:rPr>
  </w:style>
  <w:style w:type="paragraph" w:styleId="8">
    <w:name w:val="heading 8"/>
    <w:basedOn w:val="a"/>
    <w:next w:val="a"/>
    <w:link w:val="8Char"/>
    <w:unhideWhenUsed/>
    <w:qFormat/>
    <w:rsid w:val="003A7EF7"/>
    <w:pPr>
      <w:keepNext/>
      <w:keepLines/>
      <w:widowControl w:val="0"/>
      <w:spacing w:line="278" w:lineRule="auto"/>
      <w:jc w:val="left"/>
      <w:outlineLvl w:val="7"/>
    </w:pPr>
    <w:rPr>
      <w:rFonts w:asciiTheme="minorHAnsi" w:eastAsiaTheme="minorEastAsia" w:hAnsiTheme="minorHAnsi" w:cstheme="majorBidi"/>
      <w:color w:val="595959" w:themeColor="text1" w:themeTint="A6"/>
      <w:sz w:val="22"/>
      <w:szCs w:val="24"/>
      <w14:ligatures w14:val="standardContextual"/>
    </w:rPr>
  </w:style>
  <w:style w:type="paragraph" w:styleId="9">
    <w:name w:val="heading 9"/>
    <w:basedOn w:val="a"/>
    <w:next w:val="a"/>
    <w:link w:val="9Char"/>
    <w:unhideWhenUsed/>
    <w:qFormat/>
    <w:rsid w:val="003A7EF7"/>
    <w:pPr>
      <w:keepNext/>
      <w:keepLines/>
      <w:widowControl w:val="0"/>
      <w:spacing w:line="278" w:lineRule="auto"/>
      <w:jc w:val="left"/>
      <w:outlineLvl w:val="8"/>
    </w:pPr>
    <w:rPr>
      <w:rFonts w:asciiTheme="minorHAnsi" w:eastAsiaTheme="majorEastAsia" w:hAnsiTheme="minorHAnsi" w:cstheme="majorBidi"/>
      <w:color w:val="595959" w:themeColor="text1" w:themeTint="A6"/>
      <w:sz w:val="22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qFormat/>
    <w:rsid w:val="003A7EF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Char">
    <w:name w:val="标题 2 Char"/>
    <w:basedOn w:val="a0"/>
    <w:link w:val="2"/>
    <w:uiPriority w:val="9"/>
    <w:qFormat/>
    <w:rsid w:val="003A7E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Char">
    <w:name w:val="标题 3 Char"/>
    <w:basedOn w:val="a0"/>
    <w:link w:val="3"/>
    <w:rsid w:val="003A7E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Char">
    <w:name w:val="标题 4 Char"/>
    <w:basedOn w:val="a0"/>
    <w:link w:val="4"/>
    <w:rsid w:val="003A7EF7"/>
    <w:rPr>
      <w:rFonts w:cstheme="majorBidi"/>
      <w:color w:val="0F4761" w:themeColor="accent1" w:themeShade="BF"/>
      <w:sz w:val="28"/>
      <w:szCs w:val="28"/>
    </w:rPr>
  </w:style>
  <w:style w:type="character" w:customStyle="1" w:styleId="5Char">
    <w:name w:val="标题 5 Char"/>
    <w:basedOn w:val="a0"/>
    <w:link w:val="5"/>
    <w:rsid w:val="003A7EF7"/>
    <w:rPr>
      <w:rFonts w:cstheme="majorBidi"/>
      <w:color w:val="0F4761" w:themeColor="accent1" w:themeShade="BF"/>
      <w:sz w:val="24"/>
    </w:rPr>
  </w:style>
  <w:style w:type="character" w:customStyle="1" w:styleId="6Char">
    <w:name w:val="标题 6 Char"/>
    <w:basedOn w:val="a0"/>
    <w:link w:val="6"/>
    <w:rsid w:val="003A7EF7"/>
    <w:rPr>
      <w:rFonts w:cstheme="majorBidi"/>
      <w:b/>
      <w:bCs/>
      <w:color w:val="0F4761" w:themeColor="accent1" w:themeShade="BF"/>
    </w:rPr>
  </w:style>
  <w:style w:type="character" w:customStyle="1" w:styleId="7Char">
    <w:name w:val="标题 7 Char"/>
    <w:basedOn w:val="a0"/>
    <w:link w:val="7"/>
    <w:rsid w:val="003A7EF7"/>
    <w:rPr>
      <w:rFonts w:cstheme="majorBidi"/>
      <w:b/>
      <w:bCs/>
      <w:color w:val="595959" w:themeColor="text1" w:themeTint="A6"/>
    </w:rPr>
  </w:style>
  <w:style w:type="character" w:customStyle="1" w:styleId="8Char">
    <w:name w:val="标题 8 Char"/>
    <w:basedOn w:val="a0"/>
    <w:link w:val="8"/>
    <w:rsid w:val="003A7EF7"/>
    <w:rPr>
      <w:rFonts w:cstheme="majorBidi"/>
      <w:color w:val="595959" w:themeColor="text1" w:themeTint="A6"/>
    </w:rPr>
  </w:style>
  <w:style w:type="character" w:customStyle="1" w:styleId="9Char">
    <w:name w:val="标题 9 Char"/>
    <w:basedOn w:val="a0"/>
    <w:link w:val="9"/>
    <w:rsid w:val="003A7EF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Char"/>
    <w:uiPriority w:val="10"/>
    <w:qFormat/>
    <w:rsid w:val="003A7EF7"/>
    <w:pPr>
      <w:widowControl w:val="0"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Char">
    <w:name w:val="标题 Char"/>
    <w:basedOn w:val="a0"/>
    <w:link w:val="a3"/>
    <w:uiPriority w:val="10"/>
    <w:rsid w:val="003A7E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3A7EF7"/>
    <w:pPr>
      <w:widowControl w:val="0"/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Char0">
    <w:name w:val="副标题 Char"/>
    <w:basedOn w:val="a0"/>
    <w:link w:val="a4"/>
    <w:uiPriority w:val="11"/>
    <w:rsid w:val="003A7EF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3A7EF7"/>
    <w:pPr>
      <w:widowControl w:val="0"/>
      <w:spacing w:before="160" w:after="160" w:line="278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sz w:val="22"/>
      <w:szCs w:val="24"/>
      <w14:ligatures w14:val="standardContextual"/>
    </w:rPr>
  </w:style>
  <w:style w:type="character" w:customStyle="1" w:styleId="Char1">
    <w:name w:val="引用 Char"/>
    <w:basedOn w:val="a0"/>
    <w:link w:val="a5"/>
    <w:uiPriority w:val="29"/>
    <w:rsid w:val="003A7EF7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3A7EF7"/>
    <w:pPr>
      <w:widowControl w:val="0"/>
      <w:spacing w:after="160" w:line="278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  <w:szCs w:val="24"/>
      <w14:ligatures w14:val="standardContextual"/>
    </w:rPr>
  </w:style>
  <w:style w:type="character" w:styleId="a7">
    <w:name w:val="Intense Emphasis"/>
    <w:basedOn w:val="a0"/>
    <w:uiPriority w:val="21"/>
    <w:qFormat/>
    <w:rsid w:val="003A7EF7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3A7EF7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sz w:val="22"/>
      <w:szCs w:val="24"/>
      <w14:ligatures w14:val="standardContextual"/>
    </w:rPr>
  </w:style>
  <w:style w:type="character" w:customStyle="1" w:styleId="Char2">
    <w:name w:val="明显引用 Char"/>
    <w:basedOn w:val="a0"/>
    <w:link w:val="a8"/>
    <w:uiPriority w:val="30"/>
    <w:rsid w:val="003A7EF7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3A7EF7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qFormat/>
    <w:rsid w:val="00026044"/>
    <w:pPr>
      <w:widowControl w:val="0"/>
      <w:tabs>
        <w:tab w:val="center" w:pos="4153"/>
        <w:tab w:val="right" w:pos="8306"/>
      </w:tabs>
      <w:snapToGrid w:val="0"/>
      <w:spacing w:after="160"/>
      <w:jc w:val="center"/>
    </w:pPr>
    <w:rPr>
      <w:rFonts w:asciiTheme="minorHAnsi" w:eastAsiaTheme="minorEastAsia" w:hAnsiTheme="minorHAnsi" w:cstheme="minorBidi"/>
      <w:sz w:val="18"/>
      <w:szCs w:val="18"/>
      <w14:ligatures w14:val="standardContextual"/>
    </w:rPr>
  </w:style>
  <w:style w:type="character" w:customStyle="1" w:styleId="Char3">
    <w:name w:val="页眉 Char"/>
    <w:basedOn w:val="a0"/>
    <w:link w:val="aa"/>
    <w:uiPriority w:val="99"/>
    <w:qFormat/>
    <w:rsid w:val="00026044"/>
    <w:rPr>
      <w:sz w:val="18"/>
      <w:szCs w:val="18"/>
    </w:rPr>
  </w:style>
  <w:style w:type="paragraph" w:styleId="ab">
    <w:name w:val="footer"/>
    <w:basedOn w:val="a"/>
    <w:link w:val="Char4"/>
    <w:uiPriority w:val="99"/>
    <w:unhideWhenUsed/>
    <w:qFormat/>
    <w:rsid w:val="00026044"/>
    <w:pPr>
      <w:widowControl w:val="0"/>
      <w:tabs>
        <w:tab w:val="center" w:pos="4153"/>
        <w:tab w:val="right" w:pos="8306"/>
      </w:tabs>
      <w:snapToGrid w:val="0"/>
      <w:spacing w:after="160"/>
      <w:jc w:val="left"/>
    </w:pPr>
    <w:rPr>
      <w:rFonts w:asciiTheme="minorHAnsi" w:eastAsiaTheme="minorEastAsia" w:hAnsiTheme="minorHAnsi" w:cstheme="minorBidi"/>
      <w:sz w:val="18"/>
      <w:szCs w:val="18"/>
      <w14:ligatures w14:val="standardContextual"/>
    </w:rPr>
  </w:style>
  <w:style w:type="character" w:customStyle="1" w:styleId="Char4">
    <w:name w:val="页脚 Char"/>
    <w:basedOn w:val="a0"/>
    <w:link w:val="ab"/>
    <w:uiPriority w:val="99"/>
    <w:qFormat/>
    <w:rsid w:val="00026044"/>
    <w:rPr>
      <w:sz w:val="18"/>
      <w:szCs w:val="18"/>
    </w:rPr>
  </w:style>
  <w:style w:type="paragraph" w:styleId="ac">
    <w:name w:val="Document Map"/>
    <w:basedOn w:val="a"/>
    <w:link w:val="Char5"/>
    <w:rsid w:val="00CD4EF7"/>
    <w:pPr>
      <w:widowControl w:val="0"/>
    </w:pPr>
    <w:rPr>
      <w:rFonts w:ascii="Helvetica" w:eastAsiaTheme="minorEastAsia" w:hAnsi="Helvetica" w:cs="黑体"/>
      <w:sz w:val="24"/>
      <w:szCs w:val="24"/>
    </w:rPr>
  </w:style>
  <w:style w:type="character" w:customStyle="1" w:styleId="Char5">
    <w:name w:val="文档结构图 Char"/>
    <w:basedOn w:val="a0"/>
    <w:link w:val="ac"/>
    <w:rsid w:val="00CD4EF7"/>
    <w:rPr>
      <w:rFonts w:ascii="Helvetica" w:hAnsi="Helvetica" w:cs="黑体"/>
      <w:sz w:val="24"/>
      <w14:ligatures w14:val="none"/>
    </w:rPr>
  </w:style>
  <w:style w:type="paragraph" w:styleId="ad">
    <w:name w:val="annotation text"/>
    <w:basedOn w:val="a"/>
    <w:link w:val="Char6"/>
    <w:uiPriority w:val="99"/>
    <w:unhideWhenUsed/>
    <w:qFormat/>
    <w:rsid w:val="00CD4EF7"/>
    <w:pPr>
      <w:snapToGrid w:val="0"/>
      <w:jc w:val="left"/>
    </w:pPr>
    <w:rPr>
      <w:rFonts w:cstheme="minorBidi"/>
      <w:sz w:val="24"/>
    </w:rPr>
  </w:style>
  <w:style w:type="character" w:customStyle="1" w:styleId="Char6">
    <w:name w:val="批注文字 Char"/>
    <w:basedOn w:val="a0"/>
    <w:link w:val="ad"/>
    <w:uiPriority w:val="99"/>
    <w:qFormat/>
    <w:rsid w:val="00CD4EF7"/>
    <w:rPr>
      <w:rFonts w:ascii="Times New Roman" w:eastAsia="宋体" w:hAnsi="Times New Roman"/>
      <w:sz w:val="24"/>
      <w:szCs w:val="22"/>
      <w14:ligatures w14:val="none"/>
    </w:rPr>
  </w:style>
  <w:style w:type="paragraph" w:styleId="30">
    <w:name w:val="toc 3"/>
    <w:basedOn w:val="a"/>
    <w:next w:val="a"/>
    <w:uiPriority w:val="39"/>
    <w:unhideWhenUsed/>
    <w:qFormat/>
    <w:rsid w:val="00CD4EF7"/>
    <w:pPr>
      <w:widowControl w:val="0"/>
      <w:ind w:leftChars="400" w:left="840"/>
    </w:pPr>
    <w:rPr>
      <w:rFonts w:ascii="Calibri" w:hAnsi="Calibri" w:cs="黑体"/>
      <w:sz w:val="24"/>
    </w:rPr>
  </w:style>
  <w:style w:type="paragraph" w:styleId="ae">
    <w:name w:val="Balloon Text"/>
    <w:basedOn w:val="a"/>
    <w:link w:val="Char7"/>
    <w:uiPriority w:val="99"/>
    <w:unhideWhenUsed/>
    <w:qFormat/>
    <w:rsid w:val="00CD4EF7"/>
    <w:rPr>
      <w:rFonts w:asciiTheme="minorHAnsi" w:eastAsiaTheme="minorEastAsia" w:hAnsiTheme="minorHAnsi" w:cstheme="minorBidi"/>
      <w:sz w:val="18"/>
      <w:szCs w:val="18"/>
    </w:rPr>
  </w:style>
  <w:style w:type="character" w:customStyle="1" w:styleId="Char7">
    <w:name w:val="批注框文本 Char"/>
    <w:basedOn w:val="a0"/>
    <w:link w:val="ae"/>
    <w:uiPriority w:val="99"/>
    <w:qFormat/>
    <w:rsid w:val="00CD4EF7"/>
    <w:rPr>
      <w:sz w:val="18"/>
      <w:szCs w:val="18"/>
      <w14:ligatures w14:val="none"/>
    </w:rPr>
  </w:style>
  <w:style w:type="paragraph" w:styleId="10">
    <w:name w:val="toc 1"/>
    <w:basedOn w:val="a"/>
    <w:next w:val="a"/>
    <w:uiPriority w:val="39"/>
    <w:unhideWhenUsed/>
    <w:qFormat/>
    <w:rsid w:val="00CD4EF7"/>
    <w:pPr>
      <w:widowControl w:val="0"/>
    </w:pPr>
    <w:rPr>
      <w:rFonts w:ascii="Calibri" w:hAnsi="Calibri" w:cs="黑体"/>
      <w:sz w:val="24"/>
    </w:rPr>
  </w:style>
  <w:style w:type="paragraph" w:styleId="20">
    <w:name w:val="toc 2"/>
    <w:basedOn w:val="a"/>
    <w:next w:val="a"/>
    <w:uiPriority w:val="39"/>
    <w:unhideWhenUsed/>
    <w:qFormat/>
    <w:rsid w:val="00CD4EF7"/>
    <w:pPr>
      <w:widowControl w:val="0"/>
      <w:ind w:leftChars="200" w:left="420"/>
    </w:pPr>
    <w:rPr>
      <w:rFonts w:ascii="Calibri" w:hAnsi="Calibri"/>
      <w:sz w:val="24"/>
    </w:rPr>
  </w:style>
  <w:style w:type="paragraph" w:styleId="af">
    <w:name w:val="Normal (Web)"/>
    <w:basedOn w:val="a"/>
    <w:uiPriority w:val="99"/>
    <w:unhideWhenUsed/>
    <w:qFormat/>
    <w:rsid w:val="00CD4EF7"/>
    <w:pPr>
      <w:widowControl w:val="0"/>
      <w:spacing w:beforeAutospacing="1" w:afterAutospacing="1"/>
      <w:jc w:val="left"/>
    </w:pPr>
    <w:rPr>
      <w:rFonts w:ascii="Calibri" w:hAnsi="Calibri"/>
      <w:kern w:val="0"/>
      <w:sz w:val="24"/>
    </w:rPr>
  </w:style>
  <w:style w:type="paragraph" w:styleId="af0">
    <w:name w:val="annotation subject"/>
    <w:basedOn w:val="ad"/>
    <w:next w:val="ad"/>
    <w:link w:val="Char8"/>
    <w:uiPriority w:val="99"/>
    <w:unhideWhenUsed/>
    <w:qFormat/>
    <w:rsid w:val="00CD4EF7"/>
    <w:rPr>
      <w:b/>
      <w:bCs/>
    </w:rPr>
  </w:style>
  <w:style w:type="character" w:customStyle="1" w:styleId="Char8">
    <w:name w:val="批注主题 Char"/>
    <w:basedOn w:val="Char6"/>
    <w:link w:val="af0"/>
    <w:uiPriority w:val="99"/>
    <w:qFormat/>
    <w:rsid w:val="00CD4EF7"/>
    <w:rPr>
      <w:rFonts w:ascii="Times New Roman" w:eastAsia="宋体" w:hAnsi="Times New Roman"/>
      <w:b/>
      <w:bCs/>
      <w:sz w:val="24"/>
      <w:szCs w:val="22"/>
      <w14:ligatures w14:val="none"/>
    </w:rPr>
  </w:style>
  <w:style w:type="table" w:styleId="af1">
    <w:name w:val="Table Grid"/>
    <w:basedOn w:val="a1"/>
    <w:uiPriority w:val="39"/>
    <w:qFormat/>
    <w:rsid w:val="00CD4EF7"/>
    <w:pPr>
      <w:widowControl w:val="0"/>
      <w:spacing w:after="0" w:line="240" w:lineRule="auto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basedOn w:val="a0"/>
    <w:uiPriority w:val="22"/>
    <w:qFormat/>
    <w:rsid w:val="00CD4EF7"/>
    <w:rPr>
      <w:b/>
      <w:bCs/>
    </w:rPr>
  </w:style>
  <w:style w:type="character" w:styleId="af3">
    <w:name w:val="page number"/>
    <w:rsid w:val="00CD4EF7"/>
  </w:style>
  <w:style w:type="character" w:styleId="af4">
    <w:name w:val="Emphasis"/>
    <w:uiPriority w:val="20"/>
    <w:qFormat/>
    <w:rsid w:val="00CD4EF7"/>
    <w:rPr>
      <w:i/>
    </w:rPr>
  </w:style>
  <w:style w:type="character" w:styleId="af5">
    <w:name w:val="line number"/>
    <w:basedOn w:val="a0"/>
    <w:uiPriority w:val="99"/>
    <w:semiHidden/>
    <w:unhideWhenUsed/>
    <w:rsid w:val="00CD4EF7"/>
  </w:style>
  <w:style w:type="character" w:styleId="af6">
    <w:name w:val="Hyperlink"/>
    <w:uiPriority w:val="99"/>
    <w:qFormat/>
    <w:rsid w:val="00CD4EF7"/>
    <w:rPr>
      <w:color w:val="0000FF"/>
      <w:u w:val="single"/>
    </w:rPr>
  </w:style>
  <w:style w:type="character" w:styleId="af7">
    <w:name w:val="annotation reference"/>
    <w:uiPriority w:val="99"/>
    <w:unhideWhenUsed/>
    <w:qFormat/>
    <w:rsid w:val="00CD4EF7"/>
    <w:rPr>
      <w:sz w:val="21"/>
      <w:szCs w:val="21"/>
    </w:rPr>
  </w:style>
  <w:style w:type="character" w:customStyle="1" w:styleId="EndNoteBibliographyCar">
    <w:name w:val="EndNote Bibliography Car"/>
    <w:link w:val="EndNoteBibliography"/>
    <w:rsid w:val="00CD4EF7"/>
    <w:rPr>
      <w:szCs w:val="22"/>
    </w:rPr>
  </w:style>
  <w:style w:type="paragraph" w:customStyle="1" w:styleId="EndNoteBibliography">
    <w:name w:val="EndNote Bibliography"/>
    <w:basedOn w:val="a"/>
    <w:link w:val="EndNoteBibliographyCar"/>
    <w:rsid w:val="00CD4EF7"/>
    <w:rPr>
      <w:rFonts w:asciiTheme="minorHAnsi" w:eastAsiaTheme="minorEastAsia" w:hAnsiTheme="minorHAnsi" w:cstheme="minorBidi"/>
      <w:sz w:val="22"/>
      <w14:ligatures w14:val="standardContextual"/>
    </w:rPr>
  </w:style>
  <w:style w:type="character" w:customStyle="1" w:styleId="1Car">
    <w:name w:val="列出段落1 Car"/>
    <w:link w:val="11"/>
    <w:uiPriority w:val="99"/>
    <w:rsid w:val="00CD4EF7"/>
  </w:style>
  <w:style w:type="paragraph" w:customStyle="1" w:styleId="11">
    <w:name w:val="列出段落1"/>
    <w:basedOn w:val="a"/>
    <w:link w:val="1Car"/>
    <w:uiPriority w:val="99"/>
    <w:qFormat/>
    <w:rsid w:val="00CD4EF7"/>
    <w:pPr>
      <w:ind w:firstLineChars="200" w:firstLine="420"/>
    </w:pPr>
    <w:rPr>
      <w:rFonts w:asciiTheme="minorHAnsi" w:eastAsiaTheme="minorEastAsia" w:hAnsiTheme="minorHAnsi" w:cstheme="minorBidi"/>
      <w:sz w:val="22"/>
      <w:szCs w:val="24"/>
      <w14:ligatures w14:val="standardContextual"/>
    </w:rPr>
  </w:style>
  <w:style w:type="character" w:customStyle="1" w:styleId="af8">
    <w:name w:val="批注文字 字符"/>
    <w:uiPriority w:val="99"/>
    <w:rsid w:val="00CD4EF7"/>
    <w:rPr>
      <w:kern w:val="2"/>
      <w:sz w:val="21"/>
      <w:szCs w:val="24"/>
    </w:rPr>
  </w:style>
  <w:style w:type="character" w:customStyle="1" w:styleId="EndNoteBibliographyTitleCar">
    <w:name w:val="EndNote Bibliography Title Car"/>
    <w:link w:val="EndNoteBibliographyTitle"/>
    <w:rsid w:val="00CD4EF7"/>
    <w:rPr>
      <w:szCs w:val="22"/>
    </w:rPr>
  </w:style>
  <w:style w:type="paragraph" w:customStyle="1" w:styleId="EndNoteBibliographyTitle">
    <w:name w:val="EndNote Bibliography Title"/>
    <w:basedOn w:val="a"/>
    <w:link w:val="EndNoteBibliographyTitleCar"/>
    <w:rsid w:val="00CD4EF7"/>
    <w:pPr>
      <w:jc w:val="center"/>
    </w:pPr>
    <w:rPr>
      <w:rFonts w:asciiTheme="minorHAnsi" w:eastAsiaTheme="minorEastAsia" w:hAnsiTheme="minorHAnsi" w:cstheme="minorBidi"/>
      <w:sz w:val="22"/>
      <w14:ligatures w14:val="standardContextual"/>
    </w:rPr>
  </w:style>
  <w:style w:type="character" w:customStyle="1" w:styleId="Mentionnonrsolue1">
    <w:name w:val="Mention non résolue1"/>
    <w:uiPriority w:val="99"/>
    <w:unhideWhenUsed/>
    <w:rsid w:val="00CD4EF7"/>
    <w:rPr>
      <w:color w:val="605E5C"/>
      <w:shd w:val="clear" w:color="auto" w:fill="E1DFDD"/>
    </w:rPr>
  </w:style>
  <w:style w:type="character" w:customStyle="1" w:styleId="12">
    <w:name w:val="标题 1 字符"/>
    <w:qFormat/>
    <w:rsid w:val="00CD4EF7"/>
    <w:rPr>
      <w:rFonts w:ascii="Calibri" w:eastAsia="宋体" w:hAnsi="Calibri"/>
      <w:b/>
      <w:bCs/>
      <w:kern w:val="44"/>
      <w:sz w:val="44"/>
      <w:szCs w:val="44"/>
    </w:rPr>
  </w:style>
  <w:style w:type="paragraph" w:customStyle="1" w:styleId="13">
    <w:name w:val="修订1"/>
    <w:uiPriority w:val="99"/>
    <w:semiHidden/>
    <w:rsid w:val="00CD4EF7"/>
    <w:pPr>
      <w:spacing w:after="0" w:line="240" w:lineRule="auto"/>
    </w:pPr>
    <w:rPr>
      <w:rFonts w:ascii="Calibri" w:eastAsia="宋体" w:hAnsi="Calibri" w:cs="黑体"/>
      <w:sz w:val="21"/>
      <w:szCs w:val="22"/>
      <w14:ligatures w14:val="none"/>
    </w:rPr>
  </w:style>
  <w:style w:type="character" w:customStyle="1" w:styleId="Char10">
    <w:name w:val="批注文字 Char1"/>
    <w:basedOn w:val="a0"/>
    <w:uiPriority w:val="99"/>
    <w:semiHidden/>
    <w:rsid w:val="00CD4EF7"/>
    <w:rPr>
      <w:rFonts w:ascii="Times New Roman" w:eastAsia="宋体" w:hAnsi="Times New Roman" w:cs="Times New Roman"/>
    </w:rPr>
  </w:style>
  <w:style w:type="paragraph" w:customStyle="1" w:styleId="TOC2">
    <w:name w:val="TOC 标题2"/>
    <w:basedOn w:val="1"/>
    <w:next w:val="a"/>
    <w:uiPriority w:val="39"/>
    <w:unhideWhenUsed/>
    <w:qFormat/>
    <w:rsid w:val="00CD4EF7"/>
    <w:pPr>
      <w:widowControl/>
      <w:spacing w:before="240" w:after="0" w:line="259" w:lineRule="auto"/>
      <w:outlineLvl w:val="9"/>
    </w:pPr>
    <w:rPr>
      <w:rFonts w:ascii="Calibri Light" w:eastAsia="宋体" w:hAnsi="Calibri Light" w:cs="Times New Roman"/>
      <w:color w:val="2E74B5"/>
      <w:kern w:val="0"/>
      <w:sz w:val="32"/>
      <w:szCs w:val="32"/>
      <w14:ligatures w14:val="none"/>
    </w:rPr>
  </w:style>
  <w:style w:type="paragraph" w:customStyle="1" w:styleId="-11">
    <w:name w:val="彩色列表 - 强调文字颜色 11"/>
    <w:basedOn w:val="a"/>
    <w:uiPriority w:val="34"/>
    <w:qFormat/>
    <w:rsid w:val="00CD4EF7"/>
    <w:pPr>
      <w:widowControl w:val="0"/>
      <w:ind w:firstLineChars="200" w:firstLine="420"/>
    </w:pPr>
    <w:rPr>
      <w:rFonts w:ascii="Calibri" w:hAnsi="Calibri" w:cs="黑体"/>
      <w:sz w:val="24"/>
    </w:rPr>
  </w:style>
  <w:style w:type="character" w:customStyle="1" w:styleId="Char11">
    <w:name w:val="批注主题 Char1"/>
    <w:basedOn w:val="Char10"/>
    <w:uiPriority w:val="99"/>
    <w:semiHidden/>
    <w:rsid w:val="00CD4EF7"/>
    <w:rPr>
      <w:rFonts w:ascii="Times New Roman" w:eastAsia="宋体" w:hAnsi="Times New Roman" w:cs="Times New Roman"/>
      <w:b/>
      <w:bCs/>
    </w:rPr>
  </w:style>
  <w:style w:type="paragraph" w:customStyle="1" w:styleId="21">
    <w:name w:val="列出段落2"/>
    <w:basedOn w:val="a"/>
    <w:rsid w:val="00CD4EF7"/>
    <w:pPr>
      <w:widowControl w:val="0"/>
      <w:ind w:firstLineChars="200" w:firstLine="420"/>
    </w:pPr>
    <w:rPr>
      <w:rFonts w:ascii="Calibri" w:hAnsi="Calibri" w:cs="黑体"/>
      <w:sz w:val="24"/>
    </w:rPr>
  </w:style>
  <w:style w:type="character" w:customStyle="1" w:styleId="Char12">
    <w:name w:val="页眉 Char1"/>
    <w:basedOn w:val="a0"/>
    <w:uiPriority w:val="99"/>
    <w:semiHidden/>
    <w:rsid w:val="00CD4EF7"/>
    <w:rPr>
      <w:rFonts w:ascii="Times New Roman" w:eastAsia="宋体" w:hAnsi="Times New Roman" w:cs="Times New Roman"/>
      <w:sz w:val="18"/>
      <w:szCs w:val="18"/>
    </w:rPr>
  </w:style>
  <w:style w:type="character" w:customStyle="1" w:styleId="Char13">
    <w:name w:val="页脚 Char1"/>
    <w:basedOn w:val="a0"/>
    <w:uiPriority w:val="99"/>
    <w:semiHidden/>
    <w:rsid w:val="00CD4EF7"/>
    <w:rPr>
      <w:rFonts w:ascii="Times New Roman" w:eastAsia="宋体" w:hAnsi="Times New Roman" w:cs="Times New Roman"/>
      <w:sz w:val="18"/>
      <w:szCs w:val="18"/>
    </w:rPr>
  </w:style>
  <w:style w:type="paragraph" w:customStyle="1" w:styleId="TOC1">
    <w:name w:val="TOC 标题1"/>
    <w:basedOn w:val="1"/>
    <w:next w:val="a"/>
    <w:uiPriority w:val="39"/>
    <w:unhideWhenUsed/>
    <w:qFormat/>
    <w:rsid w:val="00CD4EF7"/>
    <w:pPr>
      <w:widowControl/>
      <w:overflowPunct w:val="0"/>
      <w:autoSpaceDE w:val="0"/>
      <w:autoSpaceDN w:val="0"/>
      <w:spacing w:after="0" w:line="276" w:lineRule="auto"/>
      <w:outlineLvl w:val="9"/>
    </w:pPr>
    <w:rPr>
      <w:rFonts w:ascii="Cambria" w:eastAsia="宋体" w:hAnsi="Cambria" w:cs="黑体"/>
      <w:b/>
      <w:bCs/>
      <w:color w:val="365F90"/>
      <w:kern w:val="0"/>
      <w:sz w:val="28"/>
      <w:szCs w:val="28"/>
      <w14:ligatures w14:val="none"/>
    </w:rPr>
  </w:style>
  <w:style w:type="character" w:customStyle="1" w:styleId="Char14">
    <w:name w:val="批注框文本 Char1"/>
    <w:basedOn w:val="a0"/>
    <w:uiPriority w:val="99"/>
    <w:semiHidden/>
    <w:rsid w:val="00CD4EF7"/>
    <w:rPr>
      <w:rFonts w:ascii="Times New Roman" w:eastAsia="宋体" w:hAnsi="Times New Roman" w:cs="Times New Roman"/>
      <w:sz w:val="18"/>
      <w:szCs w:val="18"/>
    </w:rPr>
  </w:style>
  <w:style w:type="character" w:customStyle="1" w:styleId="Char15">
    <w:name w:val="文档结构图 Char1"/>
    <w:basedOn w:val="a0"/>
    <w:uiPriority w:val="99"/>
    <w:semiHidden/>
    <w:rsid w:val="00CD4EF7"/>
    <w:rPr>
      <w:rFonts w:ascii="Microsoft YaHei UI" w:eastAsia="Microsoft YaHei UI" w:hAnsi="Times New Roman" w:cs="Times New Roman"/>
      <w:sz w:val="18"/>
      <w:szCs w:val="18"/>
    </w:rPr>
  </w:style>
  <w:style w:type="paragraph" w:customStyle="1" w:styleId="22">
    <w:name w:val="修订2"/>
    <w:uiPriority w:val="99"/>
    <w:semiHidden/>
    <w:rsid w:val="00CD4EF7"/>
    <w:pPr>
      <w:spacing w:after="0" w:line="240" w:lineRule="auto"/>
    </w:pPr>
    <w:rPr>
      <w:rFonts w:ascii="Times New Roman" w:eastAsia="宋体" w:hAnsi="Times New Roman" w:cs="Times New Roman"/>
      <w:sz w:val="21"/>
      <w:szCs w:val="22"/>
      <w14:ligatures w14:val="none"/>
    </w:rPr>
  </w:style>
  <w:style w:type="paragraph" w:customStyle="1" w:styleId="14">
    <w:name w:val="普通(网站)1"/>
    <w:basedOn w:val="a"/>
    <w:rsid w:val="00CD4EF7"/>
    <w:pPr>
      <w:spacing w:before="100" w:beforeAutospacing="1" w:after="100" w:afterAutospacing="1"/>
      <w:jc w:val="left"/>
    </w:pPr>
    <w:rPr>
      <w:rFonts w:ascii="宋体" w:hAnsi="宋体"/>
      <w:color w:val="000000"/>
      <w:kern w:val="0"/>
      <w:sz w:val="24"/>
      <w:szCs w:val="24"/>
    </w:rPr>
  </w:style>
  <w:style w:type="table" w:customStyle="1" w:styleId="15">
    <w:name w:val="网格型1"/>
    <w:basedOn w:val="a1"/>
    <w:uiPriority w:val="39"/>
    <w:qFormat/>
    <w:rsid w:val="00CD4EF7"/>
    <w:pPr>
      <w:spacing w:after="0" w:line="240" w:lineRule="auto"/>
    </w:pPr>
    <w:rPr>
      <w:rFonts w:ascii="Calibri" w:eastAsia="宋体" w:hAnsi="Calibri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uiPriority w:val="39"/>
    <w:qFormat/>
    <w:rsid w:val="00CD4EF7"/>
    <w:pPr>
      <w:spacing w:after="0" w:line="240" w:lineRule="auto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网格型2"/>
    <w:basedOn w:val="a1"/>
    <w:uiPriority w:val="39"/>
    <w:qFormat/>
    <w:rsid w:val="00CD4EF7"/>
    <w:pPr>
      <w:spacing w:after="0" w:line="240" w:lineRule="auto"/>
    </w:pPr>
    <w:rPr>
      <w:rFonts w:ascii="Calibri" w:eastAsia="宋体" w:hAnsi="Calibri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0">
    <w:name w:val="网格型5"/>
    <w:basedOn w:val="a1"/>
    <w:uiPriority w:val="39"/>
    <w:qFormat/>
    <w:rsid w:val="00CD4EF7"/>
    <w:pPr>
      <w:spacing w:after="0" w:line="240" w:lineRule="auto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网格型4"/>
    <w:basedOn w:val="a1"/>
    <w:uiPriority w:val="39"/>
    <w:qFormat/>
    <w:rsid w:val="00CD4EF7"/>
    <w:pPr>
      <w:spacing w:after="0" w:line="240" w:lineRule="auto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nonrsolue2">
    <w:name w:val="Mention non résolue2"/>
    <w:basedOn w:val="a0"/>
    <w:uiPriority w:val="99"/>
    <w:semiHidden/>
    <w:unhideWhenUsed/>
    <w:rsid w:val="00CD4EF7"/>
    <w:rPr>
      <w:color w:val="605E5C"/>
      <w:shd w:val="clear" w:color="auto" w:fill="E1DFDD"/>
    </w:rPr>
  </w:style>
  <w:style w:type="paragraph" w:styleId="af9">
    <w:name w:val="Revision"/>
    <w:hidden/>
    <w:uiPriority w:val="99"/>
    <w:unhideWhenUsed/>
    <w:rsid w:val="00CD4EF7"/>
    <w:pPr>
      <w:spacing w:after="0" w:line="240" w:lineRule="auto"/>
    </w:pPr>
    <w:rPr>
      <w:rFonts w:ascii="Times New Roman" w:eastAsia="宋体" w:hAnsi="Times New Roman" w:cs="Times New Roman"/>
      <w:sz w:val="21"/>
      <w:szCs w:val="22"/>
      <w14:ligatures w14:val="none"/>
    </w:rPr>
  </w:style>
  <w:style w:type="character" w:customStyle="1" w:styleId="16">
    <w:name w:val="未处理的提及1"/>
    <w:basedOn w:val="a0"/>
    <w:uiPriority w:val="99"/>
    <w:semiHidden/>
    <w:unhideWhenUsed/>
    <w:rsid w:val="00CD4EF7"/>
    <w:rPr>
      <w:color w:val="605E5C"/>
      <w:shd w:val="clear" w:color="auto" w:fill="E1DFDD"/>
    </w:rPr>
  </w:style>
  <w:style w:type="character" w:customStyle="1" w:styleId="24">
    <w:name w:val="未处理的提及2"/>
    <w:basedOn w:val="a0"/>
    <w:uiPriority w:val="99"/>
    <w:semiHidden/>
    <w:unhideWhenUsed/>
    <w:rsid w:val="00CD4EF7"/>
    <w:rPr>
      <w:color w:val="605E5C"/>
      <w:shd w:val="clear" w:color="auto" w:fill="E1DFDD"/>
    </w:rPr>
  </w:style>
  <w:style w:type="numbering" w:customStyle="1" w:styleId="17">
    <w:name w:val="无列表1"/>
    <w:next w:val="a2"/>
    <w:uiPriority w:val="99"/>
    <w:semiHidden/>
    <w:unhideWhenUsed/>
    <w:rsid w:val="00CD4EF7"/>
  </w:style>
  <w:style w:type="character" w:customStyle="1" w:styleId="Mentionnonrsolue3">
    <w:name w:val="Mention non résolue3"/>
    <w:uiPriority w:val="99"/>
    <w:unhideWhenUsed/>
    <w:rsid w:val="00CD4E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1CE65-3807-4404-BACA-C325B475B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1856</Words>
  <Characters>10585</Characters>
  <Application>Microsoft Office Word</Application>
  <DocSecurity>0</DocSecurity>
  <Lines>88</Lines>
  <Paragraphs>24</Paragraphs>
  <ScaleCrop>false</ScaleCrop>
  <Company/>
  <LinksUpToDate>false</LinksUpToDate>
  <CharactersWithSpaces>1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 </cp:lastModifiedBy>
  <cp:revision>5</cp:revision>
  <dcterms:created xsi:type="dcterms:W3CDTF">2026-07-01T02:26:00Z</dcterms:created>
  <dcterms:modified xsi:type="dcterms:W3CDTF">2026-07-01T07:27:00Z</dcterms:modified>
</cp:coreProperties>
</file>